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B60AA" w14:textId="4B53EDBB" w:rsidR="002E1DC4" w:rsidRDefault="002E1DC4" w:rsidP="002E1DC4">
      <w:pPr>
        <w:pStyle w:val="Heading1"/>
        <w:jc w:val="center"/>
      </w:pPr>
      <w:r>
        <w:t xml:space="preserve">Exercise: </w:t>
      </w:r>
      <w:r w:rsidR="00F704AD">
        <w:t>First Steps in OOP</w:t>
      </w:r>
    </w:p>
    <w:p w14:paraId="163501B4" w14:textId="0409AC91" w:rsidR="009B5998" w:rsidRDefault="002E1DC4" w:rsidP="009B5998">
      <w:pPr>
        <w:spacing w:before="0" w:after="0"/>
        <w:jc w:val="center"/>
      </w:pPr>
      <w:r w:rsidRPr="00020B9D">
        <w:t xml:space="preserve">Problems for exercise and homework for the </w:t>
      </w:r>
      <w:hyperlink r:id="rId11">
        <w:r w:rsidRPr="00020B9D">
          <w:rPr>
            <w:rStyle w:val="Hyperlink"/>
          </w:rPr>
          <w:t>Python OOP Course @SoftUni</w:t>
        </w:r>
      </w:hyperlink>
      <w:r w:rsidRPr="00020B9D">
        <w:t>.</w:t>
      </w:r>
    </w:p>
    <w:p w14:paraId="77C834CB" w14:textId="6ED12C53" w:rsidR="002E1DC4" w:rsidRPr="00020B9D" w:rsidRDefault="002E1DC4" w:rsidP="009B5998">
      <w:pPr>
        <w:spacing w:before="0" w:after="0"/>
        <w:jc w:val="center"/>
        <w:rPr>
          <w:color w:val="FF0000"/>
          <w:u w:val="single"/>
        </w:rPr>
      </w:pPr>
      <w:r w:rsidRPr="00020B9D">
        <w:t xml:space="preserve">Submit your solutions in the SoftUni judge system at </w:t>
      </w:r>
      <w:hyperlink r:id="rId12">
        <w:r w:rsidR="00123A0A">
          <w:rPr>
            <w:rStyle w:val="Hyperlink"/>
          </w:rPr>
          <w:t>https://judge.softuni.org/Contests/1935</w:t>
        </w:r>
      </w:hyperlink>
      <w:r w:rsidR="009B5998">
        <w:rPr>
          <w:rStyle w:val="Hyperlink"/>
        </w:rPr>
        <w:t>.</w:t>
      </w:r>
    </w:p>
    <w:p w14:paraId="656834CE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Shop</w:t>
      </w:r>
    </w:p>
    <w:p w14:paraId="69BEB9E5" w14:textId="4654950D" w:rsidR="002E1DC4" w:rsidRPr="00AF6382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Shop</w:t>
      </w:r>
      <w:r>
        <w:t>. Upon initialization</w:t>
      </w:r>
      <w:r w:rsidR="00664596">
        <w:t>,</w:t>
      </w:r>
      <w:r>
        <w:t xml:space="preserve"> it should receive a </w:t>
      </w:r>
      <w:r>
        <w:rPr>
          <w:rStyle w:val="CodeChar"/>
        </w:rPr>
        <w:t>name</w:t>
      </w:r>
      <w:r>
        <w:t xml:space="preserve"> (string) and </w:t>
      </w:r>
      <w:r>
        <w:rPr>
          <w:rStyle w:val="CodeChar"/>
        </w:rPr>
        <w:t>items</w:t>
      </w:r>
      <w:r>
        <w:t xml:space="preserve"> (list). Create a method called </w:t>
      </w:r>
      <w:r>
        <w:rPr>
          <w:rStyle w:val="CodeChar"/>
        </w:rPr>
        <w:t>get_items_count()</w:t>
      </w:r>
      <w:r>
        <w:t xml:space="preserve"> which should return the </w:t>
      </w:r>
      <w:r w:rsidR="009B5998">
        <w:rPr>
          <w:b/>
        </w:rPr>
        <w:t>number</w:t>
      </w:r>
      <w:r>
        <w:rPr>
          <w:b/>
        </w:rPr>
        <w:t xml:space="preserve"> of items</w:t>
      </w:r>
      <w:r>
        <w:t xml:space="preserve"> in the store.</w:t>
      </w:r>
    </w:p>
    <w:p w14:paraId="54EE7815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84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66"/>
        <w:gridCol w:w="1275"/>
      </w:tblGrid>
      <w:tr w:rsidR="002E1DC4" w14:paraId="6323ECD8" w14:textId="77777777" w:rsidTr="00FA1CA6">
        <w:tc>
          <w:tcPr>
            <w:tcW w:w="7565" w:type="dxa"/>
            <w:shd w:val="clear" w:color="auto" w:fill="D9D9D9" w:themeFill="background1" w:themeFillShade="D9"/>
          </w:tcPr>
          <w:p w14:paraId="5B819B10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1626A210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4BCB3A40" w14:textId="77777777" w:rsidTr="00BD2C3B">
        <w:tc>
          <w:tcPr>
            <w:tcW w:w="7565" w:type="dxa"/>
            <w:shd w:val="clear" w:color="auto" w:fill="auto"/>
          </w:tcPr>
          <w:p w14:paraId="7441FAAC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hop = Shop("My Shop", ["Apples", "Bananas", "Cucumbers"])</w:t>
            </w:r>
          </w:p>
          <w:p w14:paraId="223AA161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hop.get_items_count())</w:t>
            </w:r>
          </w:p>
        </w:tc>
        <w:tc>
          <w:tcPr>
            <w:tcW w:w="1275" w:type="dxa"/>
            <w:shd w:val="clear" w:color="auto" w:fill="auto"/>
          </w:tcPr>
          <w:p w14:paraId="3E4DDAAF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</w:tr>
    </w:tbl>
    <w:p w14:paraId="4E867873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Hero</w:t>
      </w:r>
    </w:p>
    <w:p w14:paraId="17C7AD65" w14:textId="7B46DA51" w:rsidR="002E1DC4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Hero</w:t>
      </w:r>
      <w:r>
        <w:t>. Upon initialization</w:t>
      </w:r>
      <w:r w:rsidR="00664596">
        <w:t>,</w:t>
      </w:r>
      <w:r>
        <w:t xml:space="preserve"> it should receive a </w:t>
      </w:r>
      <w:r>
        <w:rPr>
          <w:rStyle w:val="CodeChar"/>
        </w:rPr>
        <w:t>name</w:t>
      </w:r>
      <w:r>
        <w:t xml:space="preserve"> (string) and </w:t>
      </w:r>
      <w:r>
        <w:rPr>
          <w:rStyle w:val="CodeChar"/>
        </w:rPr>
        <w:t>health</w:t>
      </w:r>
      <w:r>
        <w:t xml:space="preserve"> (number). Create two </w:t>
      </w:r>
      <w:r w:rsidR="00664596">
        <w:t xml:space="preserve">additional </w:t>
      </w:r>
      <w:r w:rsidR="001C6720">
        <w:t>methods</w:t>
      </w:r>
      <w:r>
        <w:t>:</w:t>
      </w:r>
    </w:p>
    <w:p w14:paraId="790B9B35" w14:textId="77777777" w:rsidR="00BD2C3B" w:rsidRPr="00BD2C3B" w:rsidRDefault="00690812" w:rsidP="00BD2C3B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Style w:val="CodeChar"/>
        </w:rPr>
        <w:t>d</w:t>
      </w:r>
      <w:r w:rsidR="002E1DC4">
        <w:rPr>
          <w:rStyle w:val="CodeChar"/>
        </w:rPr>
        <w:t>efend(damage)</w:t>
      </w:r>
      <w:r w:rsidR="002E1DC4">
        <w:t xml:space="preserve"> </w:t>
      </w:r>
      <w:r>
        <w:t>-</w:t>
      </w:r>
      <w:r w:rsidR="002E1DC4">
        <w:t xml:space="preserve"> </w:t>
      </w:r>
      <w:r w:rsidR="00BD2C3B">
        <w:t>reduce</w:t>
      </w:r>
      <w:r w:rsidR="002E1DC4">
        <w:t xml:space="preserve"> the given </w:t>
      </w:r>
      <w:r w:rsidR="002E1DC4" w:rsidRPr="00BD2C3B">
        <w:rPr>
          <w:b/>
        </w:rPr>
        <w:t>damage</w:t>
      </w:r>
      <w:r w:rsidR="002E1DC4">
        <w:t xml:space="preserve"> </w:t>
      </w:r>
      <w:r w:rsidR="00BD2C3B">
        <w:t>from</w:t>
      </w:r>
      <w:r w:rsidR="002E1DC4">
        <w:t xml:space="preserve"> the hero</w:t>
      </w:r>
      <w:r w:rsidR="00BD2C3B">
        <w:t>'s health:</w:t>
      </w:r>
    </w:p>
    <w:p w14:paraId="4957744A" w14:textId="633D9066" w:rsidR="00690812" w:rsidRPr="00BD2C3B" w:rsidRDefault="002E1DC4" w:rsidP="00BD2C3B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t xml:space="preserve">if the </w:t>
      </w:r>
      <w:r w:rsidRPr="00BD2C3B">
        <w:rPr>
          <w:b/>
        </w:rPr>
        <w:t>health</w:t>
      </w:r>
      <w:r>
        <w:t xml:space="preserve"> </w:t>
      </w:r>
      <w:r w:rsidR="00BD2C3B">
        <w:t>become</w:t>
      </w:r>
      <w:r>
        <w:t xml:space="preserve"> 0 or less, </w:t>
      </w:r>
      <w:r w:rsidRPr="00BD2C3B">
        <w:rPr>
          <w:b/>
        </w:rPr>
        <w:t>set</w:t>
      </w:r>
      <w:r>
        <w:t xml:space="preserve"> it </w:t>
      </w:r>
      <w:r w:rsidRPr="00BD2C3B">
        <w:rPr>
          <w:b/>
        </w:rPr>
        <w:t>to 0</w:t>
      </w:r>
      <w:r>
        <w:t xml:space="preserve"> and </w:t>
      </w:r>
      <w:r w:rsidRPr="00BD2C3B">
        <w:rPr>
          <w:b/>
        </w:rPr>
        <w:t>return</w:t>
      </w:r>
      <w:r>
        <w:t xml:space="preserve"> </w:t>
      </w:r>
      <w:r w:rsidRPr="00BD2C3B">
        <w:rPr>
          <w:rFonts w:ascii="Consolas" w:hAnsi="Consolas"/>
          <w:b/>
        </w:rPr>
        <w:t>"</w:t>
      </w:r>
      <w:r>
        <w:rPr>
          <w:rStyle w:val="CodeChar"/>
        </w:rPr>
        <w:t>{name} was defeated</w:t>
      </w:r>
      <w:r w:rsidRPr="00BD2C3B">
        <w:rPr>
          <w:rFonts w:ascii="Consolas" w:hAnsi="Consolas"/>
          <w:b/>
        </w:rPr>
        <w:t>"</w:t>
      </w:r>
    </w:p>
    <w:p w14:paraId="40D84642" w14:textId="16C877AC" w:rsidR="002E1DC4" w:rsidRPr="00BD2C3B" w:rsidRDefault="002E1DC4" w:rsidP="00BD2C3B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Style w:val="CodeChar"/>
        </w:rPr>
        <w:t>heal(amount)</w:t>
      </w:r>
      <w:r>
        <w:t xml:space="preserve"> </w:t>
      </w:r>
      <w:r w:rsidR="00690812">
        <w:t>-</w:t>
      </w:r>
      <w:r>
        <w:t xml:space="preserve"> </w:t>
      </w:r>
      <w:r w:rsidR="00BD2C3B">
        <w:rPr>
          <w:b/>
        </w:rPr>
        <w:t>i</w:t>
      </w:r>
      <w:r w:rsidRPr="00BD2C3B">
        <w:rPr>
          <w:b/>
        </w:rPr>
        <w:t>ncrease the health</w:t>
      </w:r>
      <w:r>
        <w:t xml:space="preserve"> of the hero with the given amount</w:t>
      </w:r>
    </w:p>
    <w:p w14:paraId="440C1F14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39"/>
        <w:gridCol w:w="2834"/>
      </w:tblGrid>
      <w:tr w:rsidR="002E1DC4" w14:paraId="653B1C36" w14:textId="77777777" w:rsidTr="00B457BE">
        <w:tc>
          <w:tcPr>
            <w:tcW w:w="3739" w:type="dxa"/>
            <w:shd w:val="clear" w:color="auto" w:fill="D9D9D9" w:themeFill="background1" w:themeFillShade="D9"/>
          </w:tcPr>
          <w:p w14:paraId="20111896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834" w:type="dxa"/>
            <w:shd w:val="clear" w:color="auto" w:fill="D9D9D9" w:themeFill="background1" w:themeFillShade="D9"/>
          </w:tcPr>
          <w:p w14:paraId="4AE8EF8F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15608658" w14:textId="77777777" w:rsidTr="00BD2C3B">
        <w:tc>
          <w:tcPr>
            <w:tcW w:w="3739" w:type="dxa"/>
            <w:shd w:val="clear" w:color="auto" w:fill="auto"/>
          </w:tcPr>
          <w:p w14:paraId="27B62699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hero = Hero("Peter", 100)</w:t>
            </w:r>
          </w:p>
          <w:p w14:paraId="11F39367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hero.defend(50))</w:t>
            </w:r>
          </w:p>
          <w:p w14:paraId="486A8566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hero.heal(50)</w:t>
            </w:r>
          </w:p>
          <w:p w14:paraId="398C6FA0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hero.defend(99))</w:t>
            </w:r>
          </w:p>
          <w:p w14:paraId="5BA3113C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hero.defend(1))</w:t>
            </w:r>
          </w:p>
        </w:tc>
        <w:tc>
          <w:tcPr>
            <w:tcW w:w="2834" w:type="dxa"/>
            <w:shd w:val="clear" w:color="auto" w:fill="auto"/>
          </w:tcPr>
          <w:p w14:paraId="19D908E9" w14:textId="77777777" w:rsidR="002E1DC4" w:rsidRPr="00BD2C3B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ne</w:t>
            </w:r>
          </w:p>
          <w:p w14:paraId="36378B84" w14:textId="77777777" w:rsidR="002E1DC4" w:rsidRPr="00BD2C3B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ne</w:t>
            </w:r>
          </w:p>
          <w:p w14:paraId="0BF01BA0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 was defeated</w:t>
            </w:r>
          </w:p>
        </w:tc>
      </w:tr>
    </w:tbl>
    <w:p w14:paraId="155D23C3" w14:textId="6B050BFB" w:rsidR="002778C6" w:rsidRDefault="002778C6" w:rsidP="004B516E">
      <w:pPr>
        <w:pStyle w:val="Heading2"/>
        <w:numPr>
          <w:ilvl w:val="0"/>
          <w:numId w:val="2"/>
        </w:numPr>
        <w:rPr>
          <w:lang w:val="bg-BG"/>
        </w:rPr>
      </w:pPr>
      <w:r>
        <w:t>Employee</w:t>
      </w:r>
    </w:p>
    <w:p w14:paraId="3131BA8B" w14:textId="2F567B20" w:rsidR="002778C6" w:rsidRDefault="002778C6" w:rsidP="002778C6">
      <w:pPr>
        <w:rPr>
          <w:lang w:val="bg-BG"/>
        </w:rPr>
      </w:pPr>
      <w:r>
        <w:t xml:space="preserve">Create class </w:t>
      </w:r>
      <w:r>
        <w:rPr>
          <w:rFonts w:ascii="Consolas" w:hAnsi="Consolas"/>
          <w:b/>
        </w:rPr>
        <w:t>Employee</w:t>
      </w:r>
      <w:r>
        <w:t xml:space="preserve">. Upon initialization, it should receive </w:t>
      </w:r>
      <w:r>
        <w:rPr>
          <w:rFonts w:ascii="Consolas" w:hAnsi="Consolas"/>
          <w:b/>
        </w:rPr>
        <w:t>id</w:t>
      </w:r>
      <w:r>
        <w:t xml:space="preserve"> (number), </w:t>
      </w:r>
      <w:r>
        <w:rPr>
          <w:rFonts w:ascii="Consolas" w:hAnsi="Consolas"/>
          <w:b/>
        </w:rPr>
        <w:t>first_name</w:t>
      </w:r>
      <w:r>
        <w:t xml:space="preserve"> (string), </w:t>
      </w:r>
      <w:r>
        <w:rPr>
          <w:rFonts w:ascii="Consolas" w:hAnsi="Consolas"/>
          <w:b/>
        </w:rPr>
        <w:t>last_name</w:t>
      </w:r>
      <w:r>
        <w:t xml:space="preserve"> (string)</w:t>
      </w:r>
      <w:r w:rsidR="00BD2C3B">
        <w:t xml:space="preserve"> and</w:t>
      </w:r>
      <w:r>
        <w:t xml:space="preserve"> </w:t>
      </w:r>
      <w:r>
        <w:rPr>
          <w:rFonts w:ascii="Consolas" w:hAnsi="Consolas"/>
          <w:b/>
        </w:rPr>
        <w:t>salary</w:t>
      </w:r>
      <w:r>
        <w:t xml:space="preserve"> (number). Create </w:t>
      </w:r>
      <w:r>
        <w:rPr>
          <w:b/>
        </w:rPr>
        <w:t>3</w:t>
      </w:r>
      <w:r w:rsidR="00664596">
        <w:rPr>
          <w:b/>
        </w:rPr>
        <w:t xml:space="preserve"> additional</w:t>
      </w:r>
      <w:r>
        <w:rPr>
          <w:b/>
        </w:rPr>
        <w:t xml:space="preserve"> instance methods</w:t>
      </w:r>
      <w:r>
        <w:t>:</w:t>
      </w:r>
    </w:p>
    <w:p w14:paraId="5BCE4401" w14:textId="77777777" w:rsidR="002778C6" w:rsidRDefault="002778C6" w:rsidP="004B516E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get_full_name()</w:t>
      </w:r>
      <w:r>
        <w:t xml:space="preserve"> - returns </w:t>
      </w:r>
      <w:r>
        <w:rPr>
          <w:rFonts w:ascii="Consolas" w:hAnsi="Consolas"/>
          <w:b/>
        </w:rPr>
        <w:t>"{first_name} {last_name}"</w:t>
      </w:r>
    </w:p>
    <w:p w14:paraId="1313CE95" w14:textId="17CFEFAB" w:rsidR="002778C6" w:rsidRDefault="002778C6" w:rsidP="004B516E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get_annual_salary()</w:t>
      </w:r>
      <w:r>
        <w:t xml:space="preserve"> - returns the </w:t>
      </w:r>
      <w:r w:rsidR="00BD2C3B">
        <w:t xml:space="preserve">total </w:t>
      </w:r>
      <w:r>
        <w:t xml:space="preserve">salary for </w:t>
      </w:r>
      <w:r>
        <w:rPr>
          <w:b/>
        </w:rPr>
        <w:t>12 months</w:t>
      </w:r>
    </w:p>
    <w:p w14:paraId="79E8D309" w14:textId="024600DF" w:rsidR="002778C6" w:rsidRDefault="002778C6" w:rsidP="004B516E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raise_salary(amount)</w:t>
      </w:r>
      <w:r>
        <w:t xml:space="preserve"> - </w:t>
      </w:r>
      <w:r>
        <w:rPr>
          <w:b/>
        </w:rPr>
        <w:t>increase</w:t>
      </w:r>
      <w:r w:rsidR="00BD2C3B">
        <w:rPr>
          <w:b/>
        </w:rPr>
        <w:t>s</w:t>
      </w:r>
      <w:r>
        <w:rPr>
          <w:b/>
        </w:rPr>
        <w:t xml:space="preserve"> the salary</w:t>
      </w:r>
      <w:r>
        <w:t xml:space="preserve"> by the given amount and </w:t>
      </w:r>
      <w:r>
        <w:rPr>
          <w:b/>
        </w:rPr>
        <w:t>return</w:t>
      </w:r>
      <w:r w:rsidR="00BD2C3B">
        <w:rPr>
          <w:b/>
        </w:rPr>
        <w:t>s</w:t>
      </w:r>
      <w:r>
        <w:rPr>
          <w:b/>
        </w:rPr>
        <w:t xml:space="preserve"> the new salary</w:t>
      </w:r>
    </w:p>
    <w:p w14:paraId="73F50736" w14:textId="77777777" w:rsidR="002778C6" w:rsidRDefault="002778C6" w:rsidP="002778C6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3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61"/>
        <w:gridCol w:w="1709"/>
      </w:tblGrid>
      <w:tr w:rsidR="002778C6" w14:paraId="292D41FA" w14:textId="77777777" w:rsidTr="00B2765B"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22A811" w14:textId="77777777" w:rsidR="002778C6" w:rsidRDefault="002778C6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965AFC" w14:textId="77777777" w:rsidR="002778C6" w:rsidRDefault="002778C6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778C6" w14:paraId="1BFB8BE1" w14:textId="77777777" w:rsidTr="00BD2C3B"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8D1C9" w14:textId="77777777" w:rsidR="002778C6" w:rsidRDefault="002778C6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mployee = Employee(744423129, "John", "Smith", 1000)</w:t>
            </w:r>
          </w:p>
          <w:p w14:paraId="2CA4EE2D" w14:textId="77777777" w:rsidR="002778C6" w:rsidRDefault="002778C6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employee.get_full_name())</w:t>
            </w:r>
          </w:p>
          <w:p w14:paraId="4E520C3D" w14:textId="77777777" w:rsidR="002778C6" w:rsidRDefault="002778C6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employee.raise_salary(500))</w:t>
            </w:r>
          </w:p>
          <w:p w14:paraId="3CAC5C79" w14:textId="77777777" w:rsidR="002778C6" w:rsidRDefault="002778C6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employee.get_annual_salary())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45F68" w14:textId="77777777" w:rsidR="002778C6" w:rsidRDefault="002778C6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Smith</w:t>
            </w:r>
          </w:p>
          <w:p w14:paraId="14ACDD45" w14:textId="77777777" w:rsidR="002778C6" w:rsidRDefault="002778C6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500</w:t>
            </w:r>
          </w:p>
          <w:p w14:paraId="46B1544B" w14:textId="77777777" w:rsidR="002778C6" w:rsidRDefault="002778C6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8000</w:t>
            </w:r>
          </w:p>
        </w:tc>
      </w:tr>
    </w:tbl>
    <w:p w14:paraId="4B09675A" w14:textId="00532A4B" w:rsidR="00B457BE" w:rsidRDefault="00B457BE" w:rsidP="004B516E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Cup</w:t>
      </w:r>
    </w:p>
    <w:p w14:paraId="42CEBBFD" w14:textId="5885514D" w:rsidR="00B457BE" w:rsidRDefault="00B457BE" w:rsidP="00B457BE">
      <w:r>
        <w:t xml:space="preserve">Create a class called </w:t>
      </w:r>
      <w:r w:rsidRPr="66F9970F">
        <w:rPr>
          <w:rStyle w:val="CodeChar"/>
        </w:rPr>
        <w:t>Cup</w:t>
      </w:r>
      <w:r>
        <w:t>. Upon initialization</w:t>
      </w:r>
      <w:r w:rsidR="00664596">
        <w:t>,</w:t>
      </w:r>
      <w:r>
        <w:t xml:space="preserve"> it should receive </w:t>
      </w:r>
      <w:r w:rsidRPr="66F9970F">
        <w:rPr>
          <w:rStyle w:val="CodeChar"/>
        </w:rPr>
        <w:t>size</w:t>
      </w:r>
      <w:r w:rsidR="00BD2C3B" w:rsidRPr="00BD2C3B">
        <w:rPr>
          <w:rStyle w:val="CodeChar"/>
          <w:rFonts w:asciiTheme="minorHAnsi" w:hAnsiTheme="minorHAnsi" w:cstheme="minorHAnsi"/>
        </w:rPr>
        <w:t xml:space="preserve"> </w:t>
      </w:r>
      <w:r w:rsidR="00BD2C3B" w:rsidRPr="00BD2C3B">
        <w:rPr>
          <w:bCs/>
        </w:rPr>
        <w:t>(</w:t>
      </w:r>
      <w:r w:rsidR="00664596">
        <w:rPr>
          <w:bCs/>
        </w:rPr>
        <w:t>integer</w:t>
      </w:r>
      <w:r w:rsidR="00BD2C3B" w:rsidRPr="00BD2C3B">
        <w:rPr>
          <w:bCs/>
        </w:rPr>
        <w:t>)</w:t>
      </w:r>
      <w:r>
        <w:t xml:space="preserve"> and </w:t>
      </w:r>
      <w:r w:rsidRPr="66F9970F">
        <w:rPr>
          <w:rStyle w:val="CodeChar"/>
        </w:rPr>
        <w:t>quantity</w:t>
      </w:r>
      <w:r>
        <w:t xml:space="preserve"> (a</w:t>
      </w:r>
      <w:r w:rsidR="00664596">
        <w:t xml:space="preserve">n integer </w:t>
      </w:r>
      <w:r>
        <w:t xml:space="preserve">representing </w:t>
      </w:r>
      <w:r w:rsidRPr="66F9970F">
        <w:rPr>
          <w:b/>
          <w:bCs/>
        </w:rPr>
        <w:t>how much liquid</w:t>
      </w:r>
      <w:r>
        <w:t xml:space="preserve"> is in it).</w:t>
      </w:r>
    </w:p>
    <w:p w14:paraId="100EC004" w14:textId="77777777" w:rsidR="00B457BE" w:rsidRDefault="00B457BE" w:rsidP="00B457BE">
      <w:r>
        <w:t xml:space="preserve">The class should have </w:t>
      </w:r>
      <w:r w:rsidRPr="00BD2C3B">
        <w:rPr>
          <w:b/>
          <w:bCs/>
        </w:rPr>
        <w:t>two methods</w:t>
      </w:r>
      <w:r>
        <w:t>:</w:t>
      </w:r>
    </w:p>
    <w:p w14:paraId="20E90A89" w14:textId="4086AF77" w:rsidR="00B457BE" w:rsidRPr="0069233B" w:rsidRDefault="00B457BE" w:rsidP="004B516E">
      <w:pPr>
        <w:pStyle w:val="ListParagraph"/>
        <w:numPr>
          <w:ilvl w:val="0"/>
          <w:numId w:val="4"/>
        </w:numPr>
        <w:rPr>
          <w:lang w:val="bg-BG"/>
        </w:rPr>
      </w:pPr>
      <w:r w:rsidRPr="66F9970F">
        <w:rPr>
          <w:rStyle w:val="CodeChar"/>
        </w:rPr>
        <w:t>fill(</w:t>
      </w:r>
      <w:r w:rsidR="00DC35DB">
        <w:rPr>
          <w:rStyle w:val="CodeChar"/>
        </w:rPr>
        <w:t>quantity</w:t>
      </w:r>
      <w:r w:rsidRPr="66F9970F">
        <w:rPr>
          <w:rStyle w:val="CodeChar"/>
        </w:rPr>
        <w:t>)</w:t>
      </w:r>
      <w:r>
        <w:t xml:space="preserve"> </w:t>
      </w:r>
      <w:r w:rsidR="00664596">
        <w:t>that</w:t>
      </w:r>
      <w:r>
        <w:t xml:space="preserve"> will </w:t>
      </w:r>
      <w:r w:rsidRPr="0069233B">
        <w:rPr>
          <w:b/>
          <w:bCs/>
        </w:rPr>
        <w:t>increase</w:t>
      </w:r>
      <w:r>
        <w:t xml:space="preserve"> the amount of liquid in the cup with the given </w:t>
      </w:r>
      <w:r w:rsidR="00DC35DB">
        <w:rPr>
          <w:b/>
          <w:bCs/>
        </w:rPr>
        <w:t>quantity</w:t>
      </w:r>
      <w:r>
        <w:t xml:space="preserve"> (</w:t>
      </w:r>
      <w:r w:rsidRPr="00664596">
        <w:t>if</w:t>
      </w:r>
      <w:r>
        <w:t xml:space="preserve"> there is </w:t>
      </w:r>
      <w:r w:rsidRPr="0069233B">
        <w:rPr>
          <w:b/>
          <w:bCs/>
        </w:rPr>
        <w:t>space</w:t>
      </w:r>
      <w:r>
        <w:t xml:space="preserve"> in the cup, </w:t>
      </w:r>
      <w:r w:rsidRPr="0069233B">
        <w:rPr>
          <w:b/>
          <w:bCs/>
        </w:rPr>
        <w:t>otherwise ignore</w:t>
      </w:r>
      <w:r>
        <w:t>).</w:t>
      </w:r>
    </w:p>
    <w:p w14:paraId="2745DC46" w14:textId="0B39E61A" w:rsidR="00B457BE" w:rsidRPr="0069233B" w:rsidRDefault="00B457BE" w:rsidP="004B516E">
      <w:pPr>
        <w:pStyle w:val="ListParagraph"/>
        <w:numPr>
          <w:ilvl w:val="0"/>
          <w:numId w:val="4"/>
        </w:numPr>
        <w:rPr>
          <w:lang w:val="bg-BG"/>
        </w:rPr>
      </w:pPr>
      <w:r w:rsidRPr="66F9970F">
        <w:rPr>
          <w:rStyle w:val="CodeChar"/>
        </w:rPr>
        <w:t>status()</w:t>
      </w:r>
      <w:r>
        <w:t xml:space="preserve"> </w:t>
      </w:r>
      <w:r w:rsidR="00664596">
        <w:t>that</w:t>
      </w:r>
      <w:r>
        <w:t xml:space="preserve"> will </w:t>
      </w:r>
      <w:r w:rsidRPr="0069233B">
        <w:rPr>
          <w:b/>
          <w:bCs/>
        </w:rPr>
        <w:t>return</w:t>
      </w:r>
      <w:r>
        <w:t xml:space="preserve"> the </w:t>
      </w:r>
      <w:r w:rsidRPr="0069233B">
        <w:rPr>
          <w:b/>
          <w:bCs/>
        </w:rPr>
        <w:t xml:space="preserve">amount </w:t>
      </w:r>
      <w:r>
        <w:t>of</w:t>
      </w:r>
      <w:r w:rsidRPr="0069233B">
        <w:rPr>
          <w:b/>
          <w:bCs/>
        </w:rPr>
        <w:t xml:space="preserve"> free space</w:t>
      </w:r>
      <w:r>
        <w:t xml:space="preserve"> left in the cup.</w:t>
      </w:r>
    </w:p>
    <w:p w14:paraId="3E202D3D" w14:textId="77777777" w:rsidR="00B457BE" w:rsidRPr="00DC35DB" w:rsidRDefault="00B457BE" w:rsidP="00B457BE">
      <w:pPr>
        <w:rPr>
          <w:lang w:val="bg-BG"/>
        </w:rPr>
      </w:pPr>
      <w:r>
        <w:t xml:space="preserve">Submit only the class in the judge system. </w:t>
      </w:r>
      <w:r w:rsidRPr="0069233B">
        <w:rPr>
          <w:lang w:val="en-GB"/>
        </w:rPr>
        <w:t>Do not forget to test</w:t>
      </w:r>
      <w:r>
        <w:t xml:space="preserve"> your code.</w:t>
      </w:r>
    </w:p>
    <w:p w14:paraId="737465C2" w14:textId="77777777" w:rsidR="00B457BE" w:rsidRDefault="00B457BE" w:rsidP="00B457B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02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1134"/>
      </w:tblGrid>
      <w:tr w:rsidR="00B457BE" w14:paraId="3A27866B" w14:textId="77777777" w:rsidTr="00421528">
        <w:tc>
          <w:tcPr>
            <w:tcW w:w="2886" w:type="dxa"/>
            <w:shd w:val="clear" w:color="auto" w:fill="D9D9D9" w:themeFill="background1" w:themeFillShade="D9"/>
          </w:tcPr>
          <w:p w14:paraId="5370B332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5975869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457BE" w14:paraId="24AD0655" w14:textId="77777777" w:rsidTr="00421528">
        <w:tc>
          <w:tcPr>
            <w:tcW w:w="2886" w:type="dxa"/>
            <w:shd w:val="clear" w:color="auto" w:fill="auto"/>
          </w:tcPr>
          <w:p w14:paraId="195C7B49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up = Cup(100, 50)</w:t>
            </w:r>
          </w:p>
          <w:p w14:paraId="0BF24CC8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cup.status())</w:t>
            </w:r>
          </w:p>
          <w:p w14:paraId="69783D0A" w14:textId="7026A93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cup.fill(</w:t>
            </w:r>
            <w:r w:rsidR="00BD2C3B">
              <w:rPr>
                <w:rFonts w:ascii="Consolas" w:hAnsi="Consolas"/>
              </w:rPr>
              <w:t>40</w:t>
            </w:r>
            <w:r>
              <w:rPr>
                <w:rFonts w:ascii="Consolas" w:hAnsi="Consolas"/>
              </w:rPr>
              <w:t>)</w:t>
            </w:r>
          </w:p>
          <w:p w14:paraId="44CAA52A" w14:textId="3A9D8BC0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cup.fill(</w:t>
            </w:r>
            <w:r w:rsidR="00BD2C3B">
              <w:rPr>
                <w:rFonts w:ascii="Consolas" w:hAnsi="Consolas"/>
              </w:rPr>
              <w:t>20</w:t>
            </w:r>
            <w:r>
              <w:rPr>
                <w:rFonts w:ascii="Consolas" w:hAnsi="Consolas"/>
              </w:rPr>
              <w:t>)</w:t>
            </w:r>
          </w:p>
          <w:p w14:paraId="2D2F11C1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bookmarkStart w:id="0" w:name="__DdeLink__360_2480832734"/>
            <w:r>
              <w:rPr>
                <w:rFonts w:ascii="Consolas" w:hAnsi="Consolas"/>
              </w:rPr>
              <w:t>print(cup.status())</w:t>
            </w:r>
            <w:bookmarkEnd w:id="0"/>
          </w:p>
        </w:tc>
        <w:tc>
          <w:tcPr>
            <w:tcW w:w="1134" w:type="dxa"/>
            <w:shd w:val="clear" w:color="auto" w:fill="auto"/>
          </w:tcPr>
          <w:p w14:paraId="01C8D642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0</w:t>
            </w:r>
          </w:p>
          <w:p w14:paraId="10D05DD9" w14:textId="55365496" w:rsidR="00B457BE" w:rsidRDefault="00BD2C3B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</w:t>
            </w:r>
          </w:p>
        </w:tc>
      </w:tr>
    </w:tbl>
    <w:p w14:paraId="1CD8B3B6" w14:textId="77777777" w:rsidR="00B457BE" w:rsidRDefault="00B457BE" w:rsidP="004B516E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Flower</w:t>
      </w:r>
    </w:p>
    <w:p w14:paraId="407315DF" w14:textId="4BD50E7C" w:rsidR="00B457BE" w:rsidRDefault="00B457BE" w:rsidP="00B457BE">
      <w:r>
        <w:t xml:space="preserve">Create a class called </w:t>
      </w:r>
      <w:r w:rsidRPr="66F9970F">
        <w:rPr>
          <w:rStyle w:val="CodeChar"/>
        </w:rPr>
        <w:t>Flower</w:t>
      </w:r>
      <w:r>
        <w:t>. Upon initialization, the class should receive</w:t>
      </w:r>
      <w:r w:rsidR="00664596">
        <w:t xml:space="preserve"> a</w:t>
      </w:r>
      <w:r>
        <w:t xml:space="preserve"> </w:t>
      </w:r>
      <w:r w:rsidRPr="66F9970F">
        <w:rPr>
          <w:rStyle w:val="CodeChar"/>
        </w:rPr>
        <w:t>name</w:t>
      </w:r>
      <w:r>
        <w:t xml:space="preserve"> </w:t>
      </w:r>
      <w:r w:rsidR="00BD2C3B" w:rsidRPr="00BD2C3B">
        <w:rPr>
          <w:bCs/>
        </w:rPr>
        <w:t>(</w:t>
      </w:r>
      <w:r w:rsidR="00BD2C3B">
        <w:rPr>
          <w:bCs/>
        </w:rPr>
        <w:t>string</w:t>
      </w:r>
      <w:r w:rsidR="00BD2C3B" w:rsidRPr="00BD2C3B">
        <w:rPr>
          <w:bCs/>
        </w:rPr>
        <w:t>)</w:t>
      </w:r>
      <w:r w:rsidR="00BD2C3B">
        <w:t xml:space="preserve"> </w:t>
      </w:r>
      <w:r>
        <w:t>and</w:t>
      </w:r>
      <w:r w:rsidR="00664596">
        <w:t xml:space="preserve"> a</w:t>
      </w:r>
      <w:r>
        <w:t xml:space="preserve"> </w:t>
      </w:r>
      <w:r w:rsidRPr="66F9970F">
        <w:rPr>
          <w:rStyle w:val="CodeChar"/>
        </w:rPr>
        <w:t>water_requirements</w:t>
      </w:r>
      <w:r w:rsidR="00BD2C3B" w:rsidRPr="00BD2C3B">
        <w:rPr>
          <w:rStyle w:val="CodeChar"/>
          <w:rFonts w:asciiTheme="minorHAnsi" w:hAnsiTheme="minorHAnsi" w:cstheme="minorHAnsi"/>
        </w:rPr>
        <w:t xml:space="preserve"> </w:t>
      </w:r>
      <w:r w:rsidR="00BD2C3B" w:rsidRPr="00BD2C3B">
        <w:rPr>
          <w:bCs/>
        </w:rPr>
        <w:t>(</w:t>
      </w:r>
      <w:r w:rsidR="00BD2C3B">
        <w:rPr>
          <w:bCs/>
        </w:rPr>
        <w:t>number</w:t>
      </w:r>
      <w:r w:rsidR="00BD2C3B" w:rsidRPr="00BD2C3B">
        <w:rPr>
          <w:bCs/>
        </w:rPr>
        <w:t>)</w:t>
      </w:r>
      <w:r>
        <w:t xml:space="preserve">. The flower should also have an </w:t>
      </w:r>
      <w:r w:rsidR="00A40BE0">
        <w:t xml:space="preserve">instance </w:t>
      </w:r>
      <w:r>
        <w:t xml:space="preserve">attribute called </w:t>
      </w:r>
      <w:r w:rsidRPr="66F9970F">
        <w:rPr>
          <w:rStyle w:val="CodeChar"/>
        </w:rPr>
        <w:t>is_happy</w:t>
      </w:r>
      <w:r>
        <w:t xml:space="preserve"> (</w:t>
      </w:r>
      <w:r w:rsidRPr="66F9970F">
        <w:rPr>
          <w:rStyle w:val="CodeChar"/>
        </w:rPr>
        <w:t>False</w:t>
      </w:r>
      <w:r>
        <w:t xml:space="preserve"> by default).</w:t>
      </w:r>
      <w:r w:rsidR="007A01C9">
        <w:t xml:space="preserve"> Add </w:t>
      </w:r>
      <w:r w:rsidR="007A01C9" w:rsidRPr="007A01C9">
        <w:rPr>
          <w:b/>
          <w:bCs/>
        </w:rPr>
        <w:t>two</w:t>
      </w:r>
      <w:r w:rsidR="00664596">
        <w:rPr>
          <w:b/>
          <w:bCs/>
          <w:lang w:val="bg-BG"/>
        </w:rPr>
        <w:t xml:space="preserve"> </w:t>
      </w:r>
      <w:r w:rsidR="00664596">
        <w:rPr>
          <w:b/>
          <w:bCs/>
        </w:rPr>
        <w:t>additional</w:t>
      </w:r>
      <w:r w:rsidR="007A01C9">
        <w:t xml:space="preserve"> </w:t>
      </w:r>
      <w:r w:rsidR="007A01C9" w:rsidRPr="007A01C9">
        <w:rPr>
          <w:b/>
          <w:bCs/>
        </w:rPr>
        <w:t>methods</w:t>
      </w:r>
      <w:r w:rsidR="007A01C9">
        <w:t xml:space="preserve"> to the class:</w:t>
      </w:r>
    </w:p>
    <w:p w14:paraId="1A1AF42A" w14:textId="736ED4C2" w:rsidR="00B457BE" w:rsidRDefault="00B457BE" w:rsidP="007A01C9">
      <w:pPr>
        <w:pStyle w:val="ListParagraph"/>
        <w:numPr>
          <w:ilvl w:val="0"/>
          <w:numId w:val="5"/>
        </w:numPr>
      </w:pPr>
      <w:r w:rsidRPr="66F9970F">
        <w:rPr>
          <w:rStyle w:val="CodeChar"/>
        </w:rPr>
        <w:t>water(quantity)</w:t>
      </w:r>
      <w:r w:rsidR="007A01C9">
        <w:t xml:space="preserve"> - it</w:t>
      </w:r>
      <w:r>
        <w:t xml:space="preserve"> will water the flower. </w:t>
      </w:r>
      <w:r w:rsidRPr="007A01C9">
        <w:rPr>
          <w:b/>
          <w:bCs/>
        </w:rPr>
        <w:t>Each time</w:t>
      </w:r>
      <w:r>
        <w:t xml:space="preserve"> check if the </w:t>
      </w:r>
      <w:r w:rsidR="00A40BE0" w:rsidRPr="00A40BE0">
        <w:t>quantity</w:t>
      </w:r>
      <w:r>
        <w:t xml:space="preserve"> is </w:t>
      </w:r>
      <w:r w:rsidRPr="007A01C9">
        <w:rPr>
          <w:b/>
          <w:bCs/>
        </w:rPr>
        <w:t>greater than or equal</w:t>
      </w:r>
      <w:r>
        <w:t xml:space="preserve"> </w:t>
      </w:r>
      <w:r w:rsidRPr="00A40BE0">
        <w:t>to the required</w:t>
      </w:r>
      <w:r>
        <w:t xml:space="preserve">. If it is - the flower becomes happy (set </w:t>
      </w:r>
      <w:r w:rsidRPr="66F9970F">
        <w:rPr>
          <w:rStyle w:val="CodeChar"/>
        </w:rPr>
        <w:t>is_happy</w:t>
      </w:r>
      <w:r>
        <w:t xml:space="preserve"> to </w:t>
      </w:r>
      <w:r w:rsidRPr="66F9970F">
        <w:rPr>
          <w:rStyle w:val="CodeChar"/>
        </w:rPr>
        <w:t>True</w:t>
      </w:r>
      <w:r>
        <w:t>).</w:t>
      </w:r>
    </w:p>
    <w:p w14:paraId="1715B52B" w14:textId="2D821BBC" w:rsidR="00B457BE" w:rsidRDefault="00B457BE" w:rsidP="007A01C9">
      <w:pPr>
        <w:pStyle w:val="ListParagraph"/>
        <w:numPr>
          <w:ilvl w:val="0"/>
          <w:numId w:val="5"/>
        </w:numPr>
      </w:pPr>
      <w:r w:rsidRPr="66F9970F">
        <w:rPr>
          <w:rStyle w:val="CodeChar"/>
        </w:rPr>
        <w:t>status()</w:t>
      </w:r>
      <w:r w:rsidR="007A01C9">
        <w:t xml:space="preserve"> - </w:t>
      </w:r>
      <w:r>
        <w:t xml:space="preserve">it should return </w:t>
      </w:r>
      <w:r w:rsidRPr="66F9970F">
        <w:rPr>
          <w:rStyle w:val="CodeChar"/>
        </w:rPr>
        <w:t>"{name} is happy"</w:t>
      </w:r>
      <w:r>
        <w:t xml:space="preserve"> if the flower </w:t>
      </w:r>
      <w:r w:rsidRPr="007A01C9">
        <w:rPr>
          <w:b/>
          <w:bCs/>
        </w:rPr>
        <w:t>is happy</w:t>
      </w:r>
      <w:r>
        <w:t xml:space="preserve">, otherwise it should return </w:t>
      </w:r>
      <w:r w:rsidRPr="007A01C9">
        <w:rPr>
          <w:rFonts w:ascii="Consolas" w:hAnsi="Consolas"/>
          <w:b/>
          <w:bCs/>
        </w:rPr>
        <w:t>"</w:t>
      </w:r>
      <w:r w:rsidRPr="66F9970F">
        <w:rPr>
          <w:rStyle w:val="CodeChar"/>
        </w:rPr>
        <w:t>{name} is not happy</w:t>
      </w:r>
      <w:r w:rsidRPr="007A01C9">
        <w:rPr>
          <w:rFonts w:ascii="Consolas" w:hAnsi="Consolas"/>
          <w:b/>
          <w:bCs/>
        </w:rPr>
        <w:t>"</w:t>
      </w:r>
      <w:r>
        <w:t>.</w:t>
      </w:r>
    </w:p>
    <w:p w14:paraId="36D3F828" w14:textId="77777777" w:rsidR="00B457BE" w:rsidRDefault="00B457BE" w:rsidP="00B457BE">
      <w:r>
        <w:t>Submit only the class in the judge system.</w:t>
      </w:r>
    </w:p>
    <w:p w14:paraId="7CE3DF95" w14:textId="77777777" w:rsidR="00B457BE" w:rsidRDefault="00B457BE" w:rsidP="00B457B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71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2692"/>
      </w:tblGrid>
      <w:tr w:rsidR="00B457BE" w14:paraId="09F7B7C8" w14:textId="77777777" w:rsidTr="002778C6">
        <w:tc>
          <w:tcPr>
            <w:tcW w:w="4022" w:type="dxa"/>
            <w:shd w:val="clear" w:color="auto" w:fill="D9D9D9" w:themeFill="background1" w:themeFillShade="D9"/>
          </w:tcPr>
          <w:p w14:paraId="4D055B27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692" w:type="dxa"/>
            <w:shd w:val="clear" w:color="auto" w:fill="D9D9D9" w:themeFill="background1" w:themeFillShade="D9"/>
          </w:tcPr>
          <w:p w14:paraId="6186C31A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457BE" w14:paraId="4B652836" w14:textId="77777777" w:rsidTr="002778C6">
        <w:tc>
          <w:tcPr>
            <w:tcW w:w="4022" w:type="dxa"/>
            <w:shd w:val="clear" w:color="auto" w:fill="auto"/>
          </w:tcPr>
          <w:p w14:paraId="7F522661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flower = Flower("Lilly", 100)</w:t>
            </w:r>
          </w:p>
          <w:p w14:paraId="0D975652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flower.water(50)</w:t>
            </w:r>
          </w:p>
          <w:p w14:paraId="01D73DAB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flower.status())</w:t>
            </w:r>
          </w:p>
          <w:p w14:paraId="39656D3D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flower.water(60)</w:t>
            </w:r>
          </w:p>
          <w:p w14:paraId="031C85C6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bookmarkStart w:id="1" w:name="__DdeLink__362_2480832734"/>
            <w:r>
              <w:rPr>
                <w:rFonts w:ascii="Consolas" w:hAnsi="Consolas"/>
              </w:rPr>
              <w:t>print(flower.status())</w:t>
            </w:r>
            <w:bookmarkEnd w:id="1"/>
          </w:p>
          <w:p w14:paraId="7844A16B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flower.water(100)</w:t>
            </w:r>
          </w:p>
          <w:p w14:paraId="7BF17151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flower.status())</w:t>
            </w:r>
          </w:p>
        </w:tc>
        <w:tc>
          <w:tcPr>
            <w:tcW w:w="2692" w:type="dxa"/>
            <w:shd w:val="clear" w:color="auto" w:fill="auto"/>
            <w:vAlign w:val="center"/>
          </w:tcPr>
          <w:p w14:paraId="78953379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illy is not happy</w:t>
            </w:r>
          </w:p>
          <w:p w14:paraId="0EE49D53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illy is not happy</w:t>
            </w:r>
          </w:p>
          <w:p w14:paraId="73743012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illy is happy</w:t>
            </w:r>
          </w:p>
        </w:tc>
      </w:tr>
    </w:tbl>
    <w:p w14:paraId="330EA0CE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Steam User</w:t>
      </w:r>
    </w:p>
    <w:p w14:paraId="533BD993" w14:textId="655E2339" w:rsidR="002E1DC4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SteamUser</w:t>
      </w:r>
      <w:r>
        <w:t>. Upon initialization</w:t>
      </w:r>
      <w:r w:rsidR="00664596">
        <w:t>,</w:t>
      </w:r>
      <w:r>
        <w:t xml:space="preserve"> it should receive</w:t>
      </w:r>
      <w:r w:rsidR="00664596">
        <w:t xml:space="preserve"> a</w:t>
      </w:r>
      <w:r>
        <w:t xml:space="preserve"> </w:t>
      </w:r>
      <w:r>
        <w:rPr>
          <w:rStyle w:val="CodeChar"/>
        </w:rPr>
        <w:t>username</w:t>
      </w:r>
      <w:r w:rsidRPr="00BD2C3B">
        <w:rPr>
          <w:rStyle w:val="CodeChar"/>
          <w:rFonts w:asciiTheme="minorHAnsi" w:hAnsiTheme="minorHAnsi" w:cstheme="minorHAnsi"/>
        </w:rPr>
        <w:t xml:space="preserve"> </w:t>
      </w:r>
      <w:r>
        <w:t>(string)</w:t>
      </w:r>
      <w:r w:rsidR="00BD2C3B">
        <w:t xml:space="preserve"> and</w:t>
      </w:r>
      <w:r>
        <w:t xml:space="preserve"> </w:t>
      </w:r>
      <w:r>
        <w:rPr>
          <w:rStyle w:val="CodeChar"/>
        </w:rPr>
        <w:t>games</w:t>
      </w:r>
      <w:r w:rsidRPr="00BD2C3B">
        <w:rPr>
          <w:rStyle w:val="CodeChar"/>
          <w:rFonts w:asciiTheme="minorHAnsi" w:hAnsiTheme="minorHAnsi" w:cstheme="minorHAnsi"/>
        </w:rPr>
        <w:t xml:space="preserve"> </w:t>
      </w:r>
      <w:r>
        <w:t xml:space="preserve">(list). It should also have an </w:t>
      </w:r>
      <w:r>
        <w:rPr>
          <w:b/>
        </w:rPr>
        <w:t>attribute</w:t>
      </w:r>
      <w:r>
        <w:t xml:space="preserve"> called </w:t>
      </w:r>
      <w:r>
        <w:rPr>
          <w:rStyle w:val="CodeChar"/>
        </w:rPr>
        <w:t>played_hours</w:t>
      </w:r>
      <w:r>
        <w:t xml:space="preserve"> (</w:t>
      </w:r>
      <w:r>
        <w:rPr>
          <w:b/>
        </w:rPr>
        <w:t>0</w:t>
      </w:r>
      <w:r>
        <w:t xml:space="preserve"> by default). Add </w:t>
      </w:r>
      <w:r>
        <w:rPr>
          <w:b/>
        </w:rPr>
        <w:t>three methods</w:t>
      </w:r>
      <w:r>
        <w:t xml:space="preserve"> to the class:</w:t>
      </w:r>
    </w:p>
    <w:p w14:paraId="3A16B4F8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play(game, hours)</w:t>
      </w:r>
    </w:p>
    <w:p w14:paraId="14295C66" w14:textId="56A8AACF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</w:t>
      </w:r>
      <w:r>
        <w:rPr>
          <w:b/>
        </w:rPr>
        <w:t>game</w:t>
      </w:r>
      <w:r>
        <w:t xml:space="preserve"> is in the </w:t>
      </w:r>
      <w:r>
        <w:rPr>
          <w:b/>
        </w:rPr>
        <w:t>game</w:t>
      </w:r>
      <w:r w:rsidR="00611D44">
        <w:rPr>
          <w:b/>
        </w:rPr>
        <w:t xml:space="preserve"> list,</w:t>
      </w:r>
      <w:r>
        <w:rPr>
          <w:b/>
        </w:rPr>
        <w:t xml:space="preserve"> increase</w:t>
      </w:r>
      <w:r>
        <w:t xml:space="preserve"> the </w:t>
      </w:r>
      <w:r>
        <w:rPr>
          <w:rStyle w:val="CodeChar"/>
        </w:rPr>
        <w:t>played_hours</w:t>
      </w:r>
      <w:r>
        <w:t xml:space="preserve"> by the given hours and return </w:t>
      </w:r>
      <w:bookmarkStart w:id="2" w:name="__DdeLink__1025_2079658705"/>
      <w:r>
        <w:rPr>
          <w:rStyle w:val="CodeChar"/>
        </w:rPr>
        <w:t>"{username} is playing {game}</w:t>
      </w:r>
      <w:r>
        <w:rPr>
          <w:rFonts w:ascii="Consolas" w:hAnsi="Consolas"/>
          <w:b/>
        </w:rPr>
        <w:t>"</w:t>
      </w:r>
      <w:bookmarkEnd w:id="2"/>
    </w:p>
    <w:p w14:paraId="11CA616A" w14:textId="77777777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Otherwise,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game} is not in library</w:t>
      </w:r>
      <w:r>
        <w:rPr>
          <w:rFonts w:ascii="Consolas" w:hAnsi="Consolas"/>
          <w:b/>
        </w:rPr>
        <w:t>"</w:t>
      </w:r>
    </w:p>
    <w:p w14:paraId="1C07E75E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lastRenderedPageBreak/>
        <w:t>buy_game(game)</w:t>
      </w:r>
    </w:p>
    <w:p w14:paraId="7643BC0A" w14:textId="1C661C83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game </w:t>
      </w:r>
      <w:r>
        <w:rPr>
          <w:b/>
        </w:rPr>
        <w:t>is not</w:t>
      </w:r>
      <w:r>
        <w:t xml:space="preserve"> in the </w:t>
      </w:r>
      <w:r w:rsidR="00611D44">
        <w:t>game list</w:t>
      </w:r>
      <w:r>
        <w:t xml:space="preserve">, </w:t>
      </w:r>
      <w:r>
        <w:rPr>
          <w:b/>
        </w:rPr>
        <w:t xml:space="preserve">add it </w:t>
      </w:r>
      <w:r>
        <w:t xml:space="preserve">and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 xml:space="preserve">{username} </w:t>
      </w:r>
      <w:bookmarkStart w:id="3" w:name="__DdeLink__1049_2079658705"/>
      <w:r>
        <w:rPr>
          <w:rStyle w:val="CodeChar"/>
        </w:rPr>
        <w:t>bought</w:t>
      </w:r>
      <w:bookmarkEnd w:id="3"/>
      <w:r>
        <w:rPr>
          <w:rStyle w:val="CodeChar"/>
        </w:rPr>
        <w:t xml:space="preserve"> {game}</w:t>
      </w:r>
      <w:r>
        <w:rPr>
          <w:rFonts w:ascii="Consolas" w:hAnsi="Consolas"/>
          <w:b/>
        </w:rPr>
        <w:t>"</w:t>
      </w:r>
    </w:p>
    <w:p w14:paraId="1F91C2FF" w14:textId="677A3B50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Otherwise</w:t>
      </w:r>
      <w:r w:rsidR="00664596">
        <w:t>,</w:t>
      </w:r>
      <w:r>
        <w:t xml:space="preserve">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game} is already in your library</w:t>
      </w:r>
      <w:r>
        <w:rPr>
          <w:rFonts w:ascii="Consolas" w:hAnsi="Consolas"/>
          <w:b/>
        </w:rPr>
        <w:t>"</w:t>
      </w:r>
    </w:p>
    <w:p w14:paraId="15B6268D" w14:textId="06A88334" w:rsidR="001F3831" w:rsidRDefault="002E1DC4" w:rsidP="004B516E">
      <w:pPr>
        <w:pStyle w:val="ListParagraph"/>
        <w:numPr>
          <w:ilvl w:val="0"/>
          <w:numId w:val="3"/>
        </w:numPr>
        <w:suppressAutoHyphens/>
      </w:pPr>
      <w:r>
        <w:rPr>
          <w:rFonts w:ascii="Consolas" w:hAnsi="Consolas"/>
          <w:b/>
        </w:rPr>
        <w:t>stat</w:t>
      </w:r>
      <w:r w:rsidR="007A01C9">
        <w:rPr>
          <w:rFonts w:ascii="Consolas" w:hAnsi="Consolas"/>
          <w:b/>
        </w:rPr>
        <w:t>u</w:t>
      </w:r>
      <w:r>
        <w:rPr>
          <w:rFonts w:ascii="Consolas" w:hAnsi="Consolas"/>
          <w:b/>
        </w:rPr>
        <w:t>s()</w:t>
      </w:r>
      <w:r>
        <w:t xml:space="preserve"> </w:t>
      </w:r>
      <w:r w:rsidR="00690812">
        <w:t>-</w:t>
      </w:r>
      <w:r>
        <w:t xml:space="preserve"> returns </w:t>
      </w:r>
      <w:r w:rsidR="001F3831">
        <w:t>the following:</w:t>
      </w:r>
    </w:p>
    <w:p w14:paraId="35F271C0" w14:textId="4003129A" w:rsidR="002E1DC4" w:rsidRDefault="001F3831" w:rsidP="001F3831">
      <w:pPr>
        <w:pStyle w:val="ListParagraph"/>
        <w:suppressAutoHyphens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</w:t>
      </w:r>
      <w:r w:rsidR="002E1DC4">
        <w:rPr>
          <w:rStyle w:val="CodeChar"/>
        </w:rPr>
        <w:t>"{username} has {games_count} games. Total play time: {played_hours}</w:t>
      </w:r>
      <w:r w:rsidR="002E1DC4">
        <w:rPr>
          <w:rFonts w:ascii="Consolas" w:hAnsi="Consolas"/>
          <w:b/>
        </w:rPr>
        <w:t>"</w:t>
      </w:r>
    </w:p>
    <w:p w14:paraId="50ED7DC7" w14:textId="627B3993" w:rsidR="007A01C9" w:rsidRDefault="007A01C9" w:rsidP="007A01C9">
      <w:r>
        <w:t>Submit only the class in the judge system.</w:t>
      </w:r>
    </w:p>
    <w:p w14:paraId="3102A6AC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79"/>
        <w:gridCol w:w="4951"/>
      </w:tblGrid>
      <w:tr w:rsidR="002E1DC4" w14:paraId="31F8D288" w14:textId="77777777" w:rsidTr="00FA1CA6">
        <w:tc>
          <w:tcPr>
            <w:tcW w:w="5578" w:type="dxa"/>
            <w:shd w:val="clear" w:color="auto" w:fill="D9D9D9" w:themeFill="background1" w:themeFillShade="D9"/>
          </w:tcPr>
          <w:p w14:paraId="4DC0D8BE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7A47DD11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39EFCD88" w14:textId="77777777" w:rsidTr="00FA1CA6">
        <w:tc>
          <w:tcPr>
            <w:tcW w:w="5578" w:type="dxa"/>
            <w:shd w:val="clear" w:color="auto" w:fill="auto"/>
          </w:tcPr>
          <w:p w14:paraId="31B180E7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user = SteamUser("Peter", ["Rainbow Six Siege", "CS:GO", "Fortnite"])</w:t>
            </w:r>
          </w:p>
          <w:p w14:paraId="01AADB10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user.play("Fortnite", 3))</w:t>
            </w:r>
          </w:p>
          <w:p w14:paraId="12A2B0AF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user.play("Oxygen Not Included", 5))</w:t>
            </w:r>
          </w:p>
          <w:p w14:paraId="0660E214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user.buy_game("CS:GO"))</w:t>
            </w:r>
          </w:p>
          <w:p w14:paraId="4DCDBBBB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user.buy_game("Oxygen Not Included"))</w:t>
            </w:r>
          </w:p>
          <w:p w14:paraId="68A7E40D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user.play("Oxygen Not Included", 6))</w:t>
            </w:r>
          </w:p>
          <w:p w14:paraId="0BE4AEE0" w14:textId="50FFC549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user.stat</w:t>
            </w:r>
            <w:r w:rsidR="007A01C9">
              <w:rPr>
                <w:rFonts w:ascii="Consolas" w:hAnsi="Consolas"/>
              </w:rPr>
              <w:t>u</w:t>
            </w:r>
            <w:r>
              <w:rPr>
                <w:rFonts w:ascii="Consolas" w:hAnsi="Consolas"/>
              </w:rPr>
              <w:t>s())</w:t>
            </w:r>
          </w:p>
        </w:tc>
        <w:tc>
          <w:tcPr>
            <w:tcW w:w="4951" w:type="dxa"/>
            <w:shd w:val="clear" w:color="auto" w:fill="auto"/>
            <w:vAlign w:val="center"/>
          </w:tcPr>
          <w:p w14:paraId="5F158D48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is playing Fortnite</w:t>
            </w:r>
          </w:p>
          <w:p w14:paraId="58D9EF0D" w14:textId="38B93729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Oxygen Not Included </w:t>
            </w:r>
            <w:r w:rsidR="00310A3E">
              <w:rPr>
                <w:rFonts w:ascii="Consolas" w:hAnsi="Consolas"/>
                <w:bCs/>
              </w:rPr>
              <w:t xml:space="preserve">is </w:t>
            </w:r>
            <w:r>
              <w:rPr>
                <w:rFonts w:ascii="Consolas" w:hAnsi="Consolas"/>
                <w:bCs/>
              </w:rPr>
              <w:t>not in library</w:t>
            </w:r>
          </w:p>
          <w:p w14:paraId="3BB4B524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S:GO is already in your library</w:t>
            </w:r>
          </w:p>
          <w:p w14:paraId="1E9603BE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bought Oxygen Not Included</w:t>
            </w:r>
          </w:p>
          <w:p w14:paraId="7C1A4572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is playing Oxygen Not Included</w:t>
            </w:r>
          </w:p>
          <w:p w14:paraId="16E713D0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 has 4 games. Total play time: 9</w:t>
            </w:r>
          </w:p>
        </w:tc>
      </w:tr>
    </w:tbl>
    <w:p w14:paraId="3FACB25F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Programmer</w:t>
      </w:r>
    </w:p>
    <w:p w14:paraId="5F43C9CA" w14:textId="574264B2" w:rsidR="002E1DC4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Programmer</w:t>
      </w:r>
      <w:r>
        <w:t>. Upon initialization</w:t>
      </w:r>
      <w:r w:rsidR="00664596">
        <w:t>,</w:t>
      </w:r>
      <w:r>
        <w:t xml:space="preserve"> it should receive </w:t>
      </w:r>
      <w:r>
        <w:rPr>
          <w:rStyle w:val="CodeChar"/>
        </w:rPr>
        <w:t>name</w:t>
      </w:r>
      <w:r>
        <w:t xml:space="preserve"> (string), </w:t>
      </w:r>
      <w:r>
        <w:rPr>
          <w:rStyle w:val="CodeChar"/>
        </w:rPr>
        <w:t>language</w:t>
      </w:r>
      <w:r>
        <w:t xml:space="preserve"> (string), </w:t>
      </w:r>
      <w:r>
        <w:rPr>
          <w:rStyle w:val="CodeChar"/>
        </w:rPr>
        <w:t>skills</w:t>
      </w:r>
      <w:r>
        <w:t xml:space="preserve"> (integer). The class should have </w:t>
      </w:r>
      <w:r>
        <w:rPr>
          <w:b/>
        </w:rPr>
        <w:t>two methods</w:t>
      </w:r>
      <w:r>
        <w:t>:</w:t>
      </w:r>
    </w:p>
    <w:p w14:paraId="46A13E12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watch_course(course_name, language, skills_earned)</w:t>
      </w:r>
    </w:p>
    <w:p w14:paraId="32D723C3" w14:textId="5405708F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programmer's </w:t>
      </w:r>
      <w:r>
        <w:rPr>
          <w:b/>
        </w:rPr>
        <w:t xml:space="preserve">language </w:t>
      </w:r>
      <w:r>
        <w:t xml:space="preserve">is </w:t>
      </w:r>
      <w:r w:rsidR="00611D44">
        <w:rPr>
          <w:b/>
        </w:rPr>
        <w:t xml:space="preserve">the same as </w:t>
      </w:r>
      <w:r>
        <w:t xml:space="preserve">the </w:t>
      </w:r>
      <w:r>
        <w:rPr>
          <w:b/>
        </w:rPr>
        <w:t>one on the course</w:t>
      </w:r>
      <w:r w:rsidR="00611D44">
        <w:rPr>
          <w:b/>
        </w:rPr>
        <w:t>,</w:t>
      </w:r>
      <w:r>
        <w:rPr>
          <w:b/>
        </w:rPr>
        <w:t xml:space="preserve"> increase his skills</w:t>
      </w:r>
      <w:r>
        <w:t xml:space="preserve"> with the given </w:t>
      </w:r>
      <w:r w:rsidR="00611D44">
        <w:t>amount</w:t>
      </w:r>
      <w:r>
        <w:t xml:space="preserve"> and return a message </w:t>
      </w:r>
      <w:bookmarkStart w:id="4" w:name="__DdeLink__356_3341348013"/>
      <w:r>
        <w:rPr>
          <w:rFonts w:ascii="Consolas" w:hAnsi="Consolas"/>
          <w:b/>
        </w:rPr>
        <w:t>"</w:t>
      </w:r>
      <w:r>
        <w:rPr>
          <w:rStyle w:val="CodeChar"/>
        </w:rPr>
        <w:t>{</w:t>
      </w:r>
      <w:r w:rsidR="001103C1">
        <w:rPr>
          <w:rStyle w:val="CodeChar"/>
        </w:rPr>
        <w:t>name</w:t>
      </w:r>
      <w:r>
        <w:rPr>
          <w:rStyle w:val="CodeChar"/>
        </w:rPr>
        <w:t>} watched {course_name}</w:t>
      </w:r>
      <w:r>
        <w:rPr>
          <w:rFonts w:ascii="Consolas" w:hAnsi="Consolas"/>
          <w:b/>
        </w:rPr>
        <w:t>"</w:t>
      </w:r>
      <w:r>
        <w:t>.</w:t>
      </w:r>
      <w:bookmarkEnd w:id="4"/>
    </w:p>
    <w:p w14:paraId="0283C6E9" w14:textId="77777777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Otherwise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name} does not know {language}</w:t>
      </w:r>
      <w:r>
        <w:rPr>
          <w:rFonts w:ascii="Consolas" w:hAnsi="Consolas"/>
          <w:b/>
        </w:rPr>
        <w:t>"</w:t>
      </w:r>
      <w:r>
        <w:t>.</w:t>
      </w:r>
    </w:p>
    <w:p w14:paraId="14728EAC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change_language(new_language, skills_needed) </w:t>
      </w:r>
    </w:p>
    <w:p w14:paraId="09D80E8B" w14:textId="22A48BF8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programmer </w:t>
      </w:r>
      <w:r>
        <w:rPr>
          <w:b/>
        </w:rPr>
        <w:t>has the skills</w:t>
      </w:r>
      <w:r>
        <w:t xml:space="preserve"> and the</w:t>
      </w:r>
      <w:r w:rsidR="00611D44">
        <w:t xml:space="preserve"> </w:t>
      </w:r>
      <w:r w:rsidR="00611D44" w:rsidRPr="00611D44">
        <w:rPr>
          <w:b/>
          <w:bCs/>
        </w:rPr>
        <w:t>new</w:t>
      </w:r>
      <w:r>
        <w:t xml:space="preserve"> </w:t>
      </w:r>
      <w:r>
        <w:rPr>
          <w:b/>
        </w:rPr>
        <w:t xml:space="preserve">language is </w:t>
      </w:r>
      <w:r w:rsidR="00611D44">
        <w:rPr>
          <w:b/>
        </w:rPr>
        <w:t>not the same as</w:t>
      </w:r>
      <w:r>
        <w:rPr>
          <w:b/>
        </w:rPr>
        <w:t xml:space="preserve"> his</w:t>
      </w:r>
      <w:r>
        <w:t xml:space="preserve">, </w:t>
      </w:r>
      <w:r>
        <w:rPr>
          <w:b/>
        </w:rPr>
        <w:t xml:space="preserve">change </w:t>
      </w:r>
      <w:r>
        <w:t xml:space="preserve">his language to the new one and return </w:t>
      </w:r>
      <w:r>
        <w:rPr>
          <w:rFonts w:ascii="Consolas" w:hAnsi="Consolas"/>
          <w:b/>
        </w:rPr>
        <w:t>"</w:t>
      </w:r>
      <w:bookmarkStart w:id="5" w:name="__DdeLink__358_3341348013"/>
      <w:r>
        <w:rPr>
          <w:rStyle w:val="CodeChar"/>
        </w:rPr>
        <w:t>{name} switched from {previous_language} to {new_language}</w:t>
      </w:r>
      <w:r>
        <w:rPr>
          <w:rFonts w:ascii="Consolas" w:hAnsi="Consolas"/>
          <w:b/>
        </w:rPr>
        <w:t>"</w:t>
      </w:r>
      <w:r>
        <w:t>.</w:t>
      </w:r>
      <w:bookmarkEnd w:id="5"/>
    </w:p>
    <w:p w14:paraId="40B29B80" w14:textId="31F8965C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programmer </w:t>
      </w:r>
      <w:r>
        <w:rPr>
          <w:b/>
        </w:rPr>
        <w:t>has the skills</w:t>
      </w:r>
      <w:r>
        <w:t>, but the</w:t>
      </w:r>
      <w:r w:rsidR="00611D44">
        <w:t xml:space="preserve"> given</w:t>
      </w:r>
      <w:r>
        <w:t xml:space="preserve"> </w:t>
      </w:r>
      <w:r>
        <w:rPr>
          <w:b/>
        </w:rPr>
        <w:t xml:space="preserve">language is </w:t>
      </w:r>
      <w:r w:rsidR="00611D44">
        <w:rPr>
          <w:b/>
        </w:rPr>
        <w:t xml:space="preserve">equal </w:t>
      </w:r>
      <w:r w:rsidR="00611D44" w:rsidRPr="00611D44">
        <w:rPr>
          <w:bCs/>
        </w:rPr>
        <w:t>to</w:t>
      </w:r>
      <w:r w:rsidRPr="00611D44">
        <w:rPr>
          <w:bCs/>
        </w:rPr>
        <w:t xml:space="preserve"> his</w:t>
      </w:r>
      <w:r>
        <w:t xml:space="preserve">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name} already knows {language}</w:t>
      </w:r>
      <w:r>
        <w:rPr>
          <w:rFonts w:ascii="Consolas" w:hAnsi="Consolas"/>
          <w:b/>
        </w:rPr>
        <w:t>"</w:t>
      </w:r>
      <w:r>
        <w:t>.</w:t>
      </w:r>
    </w:p>
    <w:p w14:paraId="7B2FA9D3" w14:textId="35506AB3" w:rsidR="007A01C9" w:rsidRPr="007A01C9" w:rsidRDefault="002E1DC4" w:rsidP="007A01C9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In the last case</w:t>
      </w:r>
      <w:r w:rsidR="00664596">
        <w:t>,</w:t>
      </w:r>
      <w:r>
        <w:t xml:space="preserve"> the programmer does </w:t>
      </w:r>
      <w:r>
        <w:rPr>
          <w:b/>
        </w:rPr>
        <w:t xml:space="preserve">not have </w:t>
      </w:r>
      <w:r w:rsidR="00664596">
        <w:rPr>
          <w:b/>
        </w:rPr>
        <w:t>enough</w:t>
      </w:r>
      <w:r>
        <w:rPr>
          <w:b/>
        </w:rPr>
        <w:t xml:space="preserve"> skills</w:t>
      </w:r>
      <w:r>
        <w:t xml:space="preserve">, so return </w:t>
      </w:r>
      <w:bookmarkStart w:id="6" w:name="__DdeLink__354_3341348013"/>
      <w:r>
        <w:rPr>
          <w:rFonts w:ascii="Consolas" w:hAnsi="Consolas"/>
          <w:b/>
        </w:rPr>
        <w:t>"</w:t>
      </w:r>
      <w:r>
        <w:rPr>
          <w:rStyle w:val="CodeChar"/>
        </w:rPr>
        <w:t>{name} needs {needed_skills} more skills</w:t>
      </w:r>
      <w:r>
        <w:rPr>
          <w:rFonts w:ascii="Consolas" w:hAnsi="Consolas"/>
          <w:b/>
        </w:rPr>
        <w:t>"</w:t>
      </w:r>
      <w:bookmarkEnd w:id="6"/>
      <w:r>
        <w:t xml:space="preserve"> and </w:t>
      </w:r>
      <w:r>
        <w:rPr>
          <w:b/>
        </w:rPr>
        <w:t>do</w:t>
      </w:r>
      <w:r w:rsidR="001F3831">
        <w:rPr>
          <w:b/>
          <w:lang w:val="bg-BG"/>
        </w:rPr>
        <w:t xml:space="preserve"> </w:t>
      </w:r>
      <w:r>
        <w:rPr>
          <w:b/>
        </w:rPr>
        <w:t>n</w:t>
      </w:r>
      <w:r w:rsidR="001F3831">
        <w:rPr>
          <w:b/>
        </w:rPr>
        <w:t>o</w:t>
      </w:r>
      <w:r>
        <w:rPr>
          <w:b/>
        </w:rPr>
        <w:t>t change his language</w:t>
      </w:r>
      <w:r w:rsidR="00664596">
        <w:t>.</w:t>
      </w:r>
    </w:p>
    <w:p w14:paraId="36955C96" w14:textId="3188BF1D" w:rsidR="007A01C9" w:rsidRPr="007A01C9" w:rsidRDefault="007A01C9" w:rsidP="007A01C9">
      <w:r>
        <w:t>Submit only the class in the judge system.</w:t>
      </w:r>
    </w:p>
    <w:p w14:paraId="0366C3FD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48"/>
        <w:gridCol w:w="4382"/>
      </w:tblGrid>
      <w:tr w:rsidR="002E1DC4" w14:paraId="31CA709D" w14:textId="77777777" w:rsidTr="00FA1CA6">
        <w:tc>
          <w:tcPr>
            <w:tcW w:w="6148" w:type="dxa"/>
            <w:shd w:val="clear" w:color="auto" w:fill="D9D9D9" w:themeFill="background1" w:themeFillShade="D9"/>
          </w:tcPr>
          <w:p w14:paraId="187982C6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382" w:type="dxa"/>
            <w:shd w:val="clear" w:color="auto" w:fill="D9D9D9" w:themeFill="background1" w:themeFillShade="D9"/>
          </w:tcPr>
          <w:p w14:paraId="089AB2CF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37D2F847" w14:textId="77777777" w:rsidTr="00FA1CA6">
        <w:tc>
          <w:tcPr>
            <w:tcW w:w="6148" w:type="dxa"/>
            <w:shd w:val="clear" w:color="auto" w:fill="auto"/>
          </w:tcPr>
          <w:p w14:paraId="3E4F0077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ogrammer = Programmer("John", "Java", 50)</w:t>
            </w:r>
          </w:p>
          <w:p w14:paraId="77D1AF5E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rogrammer.watch_course("Python Masterclass", "Python", 84))</w:t>
            </w:r>
          </w:p>
          <w:p w14:paraId="424196B2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rogrammer.change_language("Java", 30))</w:t>
            </w:r>
          </w:p>
          <w:p w14:paraId="693EF3B8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rogrammer.change_language("Python", 100))</w:t>
            </w:r>
          </w:p>
          <w:p w14:paraId="2F18B781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rogrammer.watch_course("Java: zero to hero", "Java", 50))</w:t>
            </w:r>
          </w:p>
          <w:p w14:paraId="6244ABA6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rogrammer.change_language("Python", 100))</w:t>
            </w:r>
          </w:p>
          <w:p w14:paraId="7F79ECB2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rogrammer.watch_course("Python Masterclass", "Python", 84))</w:t>
            </w:r>
          </w:p>
        </w:tc>
        <w:tc>
          <w:tcPr>
            <w:tcW w:w="4382" w:type="dxa"/>
            <w:shd w:val="clear" w:color="auto" w:fill="auto"/>
            <w:vAlign w:val="center"/>
          </w:tcPr>
          <w:p w14:paraId="037A705D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does not know Python</w:t>
            </w:r>
          </w:p>
          <w:p w14:paraId="0B355177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already knows Java</w:t>
            </w:r>
          </w:p>
          <w:p w14:paraId="1783061E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needs 50 more skills</w:t>
            </w:r>
          </w:p>
          <w:p w14:paraId="188E761B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watched Java: zero to hero</w:t>
            </w:r>
          </w:p>
          <w:p w14:paraId="2C55AF0B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switched from Java to Python</w:t>
            </w:r>
          </w:p>
          <w:p w14:paraId="6E290C8A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ohn watched Python Masterclass</w:t>
            </w:r>
          </w:p>
        </w:tc>
      </w:tr>
    </w:tbl>
    <w:p w14:paraId="0D0F387E" w14:textId="7692AF5F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</w:pPr>
      <w:r>
        <w:t>Pokemon Battle</w:t>
      </w:r>
      <w:r w:rsidR="00D34B23">
        <w:t>*</w:t>
      </w:r>
    </w:p>
    <w:p w14:paraId="5CD7EEE5" w14:textId="2B655941" w:rsidR="001F3831" w:rsidRDefault="0004251D" w:rsidP="001F3831">
      <w:pPr>
        <w:rPr>
          <w:b/>
          <w:bCs/>
          <w:i/>
          <w:iCs/>
          <w:u w:val="single"/>
        </w:rPr>
      </w:pPr>
      <w:r w:rsidRPr="0004251D">
        <w:rPr>
          <w:b/>
          <w:bCs/>
          <w:i/>
          <w:iCs/>
          <w:noProof/>
          <w:u w:val="single"/>
        </w:rPr>
        <w:drawing>
          <wp:anchor distT="0" distB="0" distL="114300" distR="114300" simplePos="0" relativeHeight="251658240" behindDoc="0" locked="0" layoutInCell="1" allowOverlap="1" wp14:anchorId="64CCA733" wp14:editId="47CDD053">
            <wp:simplePos x="0" y="0"/>
            <wp:positionH relativeFrom="margin">
              <wp:align>left</wp:align>
            </wp:positionH>
            <wp:positionV relativeFrom="paragraph">
              <wp:posOffset>512445</wp:posOffset>
            </wp:positionV>
            <wp:extent cx="1771650" cy="771525"/>
            <wp:effectExtent l="19050" t="19050" r="19050" b="28575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7715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  <w:r w:rsidR="001F3831" w:rsidRPr="001F3831">
        <w:rPr>
          <w:b/>
          <w:bCs/>
          <w:i/>
          <w:iCs/>
          <w:u w:val="single"/>
        </w:rPr>
        <w:t xml:space="preserve">Note: For </w:t>
      </w:r>
      <w:r w:rsidR="001F3831">
        <w:rPr>
          <w:b/>
          <w:bCs/>
          <w:i/>
          <w:iCs/>
          <w:u w:val="single"/>
        </w:rPr>
        <w:t>this</w:t>
      </w:r>
      <w:r w:rsidR="001F3831" w:rsidRPr="001F3831">
        <w:rPr>
          <w:b/>
          <w:bCs/>
          <w:i/>
          <w:iCs/>
          <w:u w:val="single"/>
        </w:rPr>
        <w:t xml:space="preserve"> problem, please submit a zip file containing a separate file for each of the classes, with the class names provided in the problem description</w:t>
      </w:r>
      <w:r w:rsidR="00664596">
        <w:rPr>
          <w:b/>
          <w:bCs/>
          <w:i/>
          <w:iCs/>
          <w:u w:val="single"/>
        </w:rPr>
        <w:t>,</w:t>
      </w:r>
      <w:r w:rsidR="001F3831" w:rsidRPr="001F3831">
        <w:rPr>
          <w:b/>
          <w:bCs/>
          <w:i/>
          <w:iCs/>
          <w:u w:val="single"/>
        </w:rPr>
        <w:t xml:space="preserve"> and include them in a module named project.</w:t>
      </w:r>
    </w:p>
    <w:p w14:paraId="17A2815A" w14:textId="7FD5942D" w:rsidR="001F3831" w:rsidRDefault="002E1DC4" w:rsidP="002E1DC4">
      <w:r>
        <w:t xml:space="preserve">You are tasked to create </w:t>
      </w:r>
      <w:r>
        <w:rPr>
          <w:b/>
        </w:rPr>
        <w:t>two classes</w:t>
      </w:r>
      <w:r>
        <w:t xml:space="preserve">: </w:t>
      </w:r>
      <w:r>
        <w:rPr>
          <w:b/>
        </w:rPr>
        <w:t xml:space="preserve">a </w:t>
      </w:r>
      <w:r>
        <w:rPr>
          <w:rFonts w:ascii="Consolas" w:hAnsi="Consolas"/>
          <w:b/>
        </w:rPr>
        <w:t>Pokemon</w:t>
      </w:r>
      <w:r>
        <w:t xml:space="preserve"> class </w:t>
      </w:r>
      <w:r w:rsidR="001A1258">
        <w:t xml:space="preserve">in the </w:t>
      </w:r>
      <w:r w:rsidR="001A1258" w:rsidRPr="001A1258">
        <w:rPr>
          <w:rFonts w:ascii="Consolas" w:hAnsi="Consolas"/>
          <w:b/>
          <w:bCs/>
        </w:rPr>
        <w:t>pokemon.py</w:t>
      </w:r>
      <w:r w:rsidR="001A1258">
        <w:t xml:space="preserve"> file </w:t>
      </w:r>
      <w:r>
        <w:t xml:space="preserve">and </w:t>
      </w:r>
      <w:r>
        <w:rPr>
          <w:b/>
        </w:rPr>
        <w:t xml:space="preserve">a </w:t>
      </w:r>
      <w:r>
        <w:rPr>
          <w:rFonts w:ascii="Consolas" w:hAnsi="Consolas"/>
          <w:b/>
        </w:rPr>
        <w:t>Trainer</w:t>
      </w:r>
      <w:r>
        <w:t xml:space="preserve"> class</w:t>
      </w:r>
      <w:r w:rsidR="001A1258">
        <w:t xml:space="preserve"> in the </w:t>
      </w:r>
      <w:r w:rsidR="001A1258" w:rsidRPr="001A1258">
        <w:rPr>
          <w:rFonts w:ascii="Consolas" w:hAnsi="Consolas"/>
          <w:b/>
          <w:bCs/>
        </w:rPr>
        <w:t>trainer.py</w:t>
      </w:r>
      <w:r w:rsidR="001A1258">
        <w:t xml:space="preserve"> file</w:t>
      </w:r>
      <w:r>
        <w:t xml:space="preserve">. </w:t>
      </w:r>
    </w:p>
    <w:p w14:paraId="1BF6F232" w14:textId="3F4759F9" w:rsidR="002E1DC4" w:rsidRDefault="002E1DC4" w:rsidP="002E1DC4">
      <w:pPr>
        <w:rPr>
          <w:rFonts w:cstheme="minorHAnsi"/>
          <w:b/>
        </w:rPr>
      </w:pPr>
      <w:r>
        <w:t xml:space="preserve">The </w:t>
      </w:r>
      <w:r>
        <w:rPr>
          <w:rFonts w:ascii="Consolas" w:hAnsi="Consolas"/>
          <w:b/>
        </w:rPr>
        <w:t>Pokemon</w:t>
      </w:r>
      <w:r>
        <w:t xml:space="preserve"> class should receive a </w:t>
      </w:r>
      <w:r>
        <w:rPr>
          <w:rFonts w:ascii="Consolas" w:hAnsi="Consolas"/>
          <w:b/>
        </w:rPr>
        <w:t>name</w:t>
      </w:r>
      <w:r>
        <w:t xml:space="preserve"> (string) and </w:t>
      </w:r>
      <w:r>
        <w:rPr>
          <w:rFonts w:ascii="Consolas" w:hAnsi="Consolas"/>
          <w:b/>
        </w:rPr>
        <w:t>health</w:t>
      </w:r>
      <w:r>
        <w:t xml:space="preserve"> (int) upon initialization. It should also have a method called </w:t>
      </w:r>
      <w:r>
        <w:rPr>
          <w:rFonts w:ascii="Consolas" w:hAnsi="Consolas"/>
          <w:b/>
        </w:rPr>
        <w:t>pokemon_details</w:t>
      </w:r>
      <w:r w:rsidRPr="00664596">
        <w:rPr>
          <w:rFonts w:cstheme="minorHAnsi"/>
          <w:b/>
        </w:rPr>
        <w:t xml:space="preserve"> </w:t>
      </w:r>
      <w:r>
        <w:rPr>
          <w:rFonts w:cstheme="minorHAnsi"/>
        </w:rPr>
        <w:t xml:space="preserve">that returns </w:t>
      </w:r>
      <w:r>
        <w:rPr>
          <w:rFonts w:cstheme="minorHAnsi"/>
          <w:b/>
        </w:rPr>
        <w:t xml:space="preserve">the information </w:t>
      </w:r>
      <w:r w:rsidR="0019282C">
        <w:rPr>
          <w:rFonts w:cstheme="minorHAnsi"/>
          <w:b/>
        </w:rPr>
        <w:t>about</w:t>
      </w:r>
      <w:r>
        <w:rPr>
          <w:rFonts w:cstheme="minorHAnsi"/>
          <w:b/>
        </w:rPr>
        <w:t xml:space="preserve"> the pokemon: </w:t>
      </w:r>
      <w:r>
        <w:rPr>
          <w:rFonts w:ascii="Consolas" w:hAnsi="Consolas" w:cstheme="minorHAnsi"/>
          <w:b/>
        </w:rPr>
        <w:t>"{pokemon_name} with health {pokemon_health}"</w:t>
      </w:r>
    </w:p>
    <w:p w14:paraId="6BB63962" w14:textId="4B916DA3" w:rsidR="002E1DC4" w:rsidRDefault="002E1DC4" w:rsidP="002E1DC4">
      <w:pPr>
        <w:rPr>
          <w:rFonts w:ascii="Consolas" w:hAnsi="Consolas" w:cstheme="minorHAnsi"/>
          <w:b/>
        </w:rPr>
      </w:pPr>
      <w:r>
        <w:rPr>
          <w:rFonts w:cstheme="minorHAnsi"/>
        </w:rPr>
        <w:t>The</w:t>
      </w:r>
      <w:r w:rsidRPr="00664596">
        <w:rPr>
          <w:rFonts w:cstheme="minorHAnsi"/>
          <w:b/>
        </w:rPr>
        <w:t xml:space="preserve"> </w:t>
      </w:r>
      <w:r>
        <w:rPr>
          <w:rFonts w:ascii="Consolas" w:hAnsi="Consolas" w:cstheme="minorHAnsi"/>
          <w:b/>
        </w:rPr>
        <w:t>Trainer</w:t>
      </w:r>
      <w:r w:rsidRPr="001F3831">
        <w:rPr>
          <w:rFonts w:cstheme="minorHAnsi"/>
          <w:b/>
        </w:rPr>
        <w:t xml:space="preserve"> </w:t>
      </w:r>
      <w:r>
        <w:rPr>
          <w:rFonts w:cstheme="minorHAnsi"/>
        </w:rPr>
        <w:t xml:space="preserve">class should receive a </w:t>
      </w:r>
      <w:r>
        <w:rPr>
          <w:rFonts w:ascii="Consolas" w:hAnsi="Consolas" w:cstheme="minorHAnsi"/>
          <w:b/>
        </w:rPr>
        <w:t>name</w:t>
      </w:r>
      <w:r>
        <w:rPr>
          <w:rFonts w:cstheme="minorHAnsi"/>
        </w:rPr>
        <w:t xml:space="preserve"> (string). The Trainer should also have an attribute </w:t>
      </w:r>
      <w:r>
        <w:rPr>
          <w:rFonts w:ascii="Consolas" w:hAnsi="Consolas" w:cstheme="minorHAnsi"/>
          <w:b/>
        </w:rPr>
        <w:t>pokemon</w:t>
      </w:r>
      <w:r w:rsidR="00CD0257">
        <w:rPr>
          <w:rFonts w:ascii="Consolas" w:hAnsi="Consolas" w:cstheme="minorHAnsi"/>
          <w:b/>
        </w:rPr>
        <w:t>s</w:t>
      </w:r>
      <w:r w:rsidRPr="001F3831">
        <w:rPr>
          <w:rFonts w:cstheme="minorHAnsi"/>
          <w:b/>
        </w:rPr>
        <w:t xml:space="preserve"> </w:t>
      </w:r>
      <w:r>
        <w:rPr>
          <w:rFonts w:cstheme="minorHAnsi"/>
        </w:rPr>
        <w:t xml:space="preserve">(list, empty by default). The Trainer has </w:t>
      </w:r>
      <w:r>
        <w:rPr>
          <w:rFonts w:cstheme="minorHAnsi"/>
          <w:b/>
        </w:rPr>
        <w:t>three methods</w:t>
      </w:r>
      <w:r>
        <w:rPr>
          <w:rFonts w:cstheme="minorHAnsi"/>
        </w:rPr>
        <w:t>:</w:t>
      </w:r>
    </w:p>
    <w:p w14:paraId="48C460E8" w14:textId="2F608001" w:rsidR="002E1DC4" w:rsidRPr="0004251D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pokemon(pokemon: Pokemon)</w:t>
      </w:r>
    </w:p>
    <w:p w14:paraId="30C68B4F" w14:textId="3B5A88FD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Add</w:t>
      </w:r>
      <w:r w:rsidR="00664596">
        <w:t>s</w:t>
      </w:r>
      <w:r>
        <w:t xml:space="preserve"> the </w:t>
      </w:r>
      <w:r>
        <w:rPr>
          <w:b/>
        </w:rPr>
        <w:t>pokemon to the collection</w:t>
      </w:r>
      <w:r w:rsidR="00CD0257">
        <w:t xml:space="preserve"> and </w:t>
      </w:r>
      <w:r>
        <w:rPr>
          <w:b/>
        </w:rPr>
        <w:t>return</w:t>
      </w:r>
      <w:r w:rsidR="00664596">
        <w:rPr>
          <w:b/>
        </w:rPr>
        <w:t>s</w:t>
      </w:r>
      <w:r>
        <w:t xml:space="preserve"> </w:t>
      </w:r>
      <w:r>
        <w:rPr>
          <w:rFonts w:ascii="Consolas" w:hAnsi="Consolas"/>
          <w:b/>
        </w:rPr>
        <w:t>"Caught</w:t>
      </w:r>
      <w:r>
        <w:rPr>
          <w:b/>
        </w:rPr>
        <w:t xml:space="preserve"> </w:t>
      </w:r>
      <w:r>
        <w:rPr>
          <w:rFonts w:ascii="Consolas" w:hAnsi="Consolas" w:cstheme="minorHAnsi"/>
          <w:b/>
        </w:rPr>
        <w:t>{pokemon_name} with health {pokemon_health}"</w:t>
      </w:r>
      <w:r>
        <w:rPr>
          <w:rFonts w:cstheme="minorHAnsi"/>
        </w:rPr>
        <w:t xml:space="preserve">. </w:t>
      </w:r>
      <w:r w:rsidR="00664596" w:rsidRPr="00664596">
        <w:rPr>
          <w:rFonts w:cstheme="minorHAnsi"/>
          <w:b/>
          <w:bCs/>
          <w:u w:val="single"/>
        </w:rPr>
        <w:t>Hint</w:t>
      </w:r>
      <w:r>
        <w:rPr>
          <w:rFonts w:cstheme="minorHAnsi"/>
        </w:rPr>
        <w:t>: use the pokemon's details method.</w:t>
      </w:r>
    </w:p>
    <w:p w14:paraId="4BDB262C" w14:textId="5A367E1E" w:rsidR="002E1DC4" w:rsidRPr="0004251D" w:rsidRDefault="002E1DC4" w:rsidP="004B516E">
      <w:pPr>
        <w:pStyle w:val="ListParagraph"/>
        <w:numPr>
          <w:ilvl w:val="1"/>
          <w:numId w:val="3"/>
        </w:numPr>
        <w:suppressAutoHyphens/>
        <w:rPr>
          <w:rFonts w:ascii="Consolas" w:hAnsi="Consolas"/>
          <w:lang w:val="bg-BG"/>
        </w:rPr>
      </w:pPr>
      <w:r>
        <w:t>If the pokemon is already in the collection, return</w:t>
      </w:r>
      <w:r w:rsidR="00664596">
        <w:t>s</w:t>
      </w:r>
      <w:r>
        <w:t xml:space="preserve"> </w:t>
      </w:r>
      <w:r>
        <w:rPr>
          <w:rFonts w:ascii="Consolas" w:hAnsi="Consolas"/>
          <w:b/>
        </w:rPr>
        <w:t>"This pokemon is already caught"</w:t>
      </w:r>
    </w:p>
    <w:p w14:paraId="56D2B327" w14:textId="6A1DE21C" w:rsidR="0004251D" w:rsidRPr="0004251D" w:rsidRDefault="0004251D" w:rsidP="0004251D">
      <w:pPr>
        <w:pStyle w:val="ListParagraph"/>
        <w:numPr>
          <w:ilvl w:val="1"/>
          <w:numId w:val="3"/>
        </w:numPr>
        <w:suppressAutoHyphens/>
        <w:rPr>
          <w:rFonts w:ascii="Consolas" w:hAnsi="Consolas"/>
          <w:b/>
          <w:lang w:val="bg-BG"/>
        </w:rPr>
      </w:pPr>
      <w:r w:rsidRPr="0004251D">
        <w:rPr>
          <w:rFonts w:cstheme="minorHAnsi"/>
          <w:b/>
        </w:rPr>
        <w:t>Hint</w:t>
      </w:r>
      <w:r>
        <w:rPr>
          <w:rFonts w:cstheme="minorHAnsi"/>
          <w:bCs/>
        </w:rPr>
        <w:t xml:space="preserve">: </w:t>
      </w:r>
      <w:r w:rsidRPr="0004251D">
        <w:rPr>
          <w:rFonts w:cstheme="minorHAnsi"/>
          <w:bCs/>
        </w:rPr>
        <w:t xml:space="preserve">to import the </w:t>
      </w:r>
      <w:r w:rsidRPr="0004251D">
        <w:rPr>
          <w:rFonts w:ascii="Consolas" w:hAnsi="Consolas" w:cstheme="minorHAnsi"/>
          <w:b/>
        </w:rPr>
        <w:t>Pokemon</w:t>
      </w:r>
      <w:r w:rsidRPr="0004251D">
        <w:rPr>
          <w:rFonts w:cstheme="minorHAnsi"/>
          <w:bCs/>
        </w:rPr>
        <w:t xml:space="preserve"> class</w:t>
      </w:r>
      <w:r w:rsidR="00664596">
        <w:rPr>
          <w:rFonts w:cstheme="minorHAnsi"/>
          <w:bCs/>
        </w:rPr>
        <w:t>,</w:t>
      </w:r>
      <w:r w:rsidRPr="0004251D">
        <w:rPr>
          <w:rFonts w:cstheme="minorHAnsi"/>
          <w:bCs/>
        </w:rPr>
        <w:t xml:space="preserve"> you should add</w:t>
      </w:r>
      <w:r w:rsidRPr="0004251D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</w:t>
      </w:r>
      <w:r w:rsidRPr="0004251D">
        <w:rPr>
          <w:rFonts w:ascii="Consolas" w:hAnsi="Consolas"/>
          <w:b/>
          <w:lang w:val="bg-BG"/>
        </w:rPr>
        <w:t>from project.pokemon import Pokemon</w:t>
      </w:r>
      <w:r>
        <w:rPr>
          <w:rFonts w:ascii="Consolas" w:hAnsi="Consolas"/>
          <w:b/>
        </w:rPr>
        <w:t>"</w:t>
      </w:r>
    </w:p>
    <w:p w14:paraId="315442F9" w14:textId="187CC5FF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release_pokemon(pokemon_name: </w:t>
      </w:r>
      <w:r w:rsidR="0066459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tring) </w:t>
      </w:r>
    </w:p>
    <w:p w14:paraId="089A0DE5" w14:textId="5A6C65A8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Check</w:t>
      </w:r>
      <w:r w:rsidR="00664596">
        <w:t>s</w:t>
      </w:r>
      <w:r>
        <w:t xml:space="preserve"> if you have a pokemon with </w:t>
      </w:r>
      <w:r w:rsidR="0019282C">
        <w:t>that</w:t>
      </w:r>
      <w:r>
        <w:t xml:space="preserve"> name and </w:t>
      </w:r>
      <w:r>
        <w:rPr>
          <w:b/>
        </w:rPr>
        <w:t>remove</w:t>
      </w:r>
      <w:r w:rsidR="00664596">
        <w:rPr>
          <w:b/>
        </w:rPr>
        <w:t>s</w:t>
      </w:r>
      <w:r>
        <w:rPr>
          <w:b/>
        </w:rPr>
        <w:t xml:space="preserve"> it from the collection</w:t>
      </w:r>
      <w:r>
        <w:t xml:space="preserve">. </w:t>
      </w:r>
      <w:r w:rsidR="00664596">
        <w:t>In the end,</w:t>
      </w:r>
      <w:r>
        <w:t xml:space="preserve"> return</w:t>
      </w:r>
      <w:r w:rsidR="00664596">
        <w:t>s</w:t>
      </w:r>
      <w:r>
        <w:t xml:space="preserve"> </w:t>
      </w:r>
      <w:r>
        <w:rPr>
          <w:rFonts w:ascii="Consolas" w:hAnsi="Consolas"/>
          <w:b/>
        </w:rPr>
        <w:t>"You have released {pokemon_name}"</w:t>
      </w:r>
    </w:p>
    <w:p w14:paraId="1913CFF4" w14:textId="0B84BE18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re </w:t>
      </w:r>
      <w:r>
        <w:rPr>
          <w:rFonts w:cstheme="minorHAnsi"/>
          <w:b/>
        </w:rPr>
        <w:t>is</w:t>
      </w:r>
      <w:r w:rsidR="00773D74">
        <w:rPr>
          <w:rFonts w:cstheme="minorHAnsi"/>
          <w:b/>
        </w:rPr>
        <w:t xml:space="preserve"> </w:t>
      </w:r>
      <w:r w:rsidR="0019282C">
        <w:rPr>
          <w:rFonts w:cstheme="minorHAnsi"/>
          <w:b/>
        </w:rPr>
        <w:t>no</w:t>
      </w:r>
      <w:r>
        <w:rPr>
          <w:rFonts w:cstheme="minorHAnsi"/>
          <w:b/>
        </w:rPr>
        <w:t xml:space="preserve"> pokemon </w:t>
      </w:r>
      <w:r>
        <w:t>with that name in the collection, return</w:t>
      </w:r>
      <w:r w:rsidR="00664596">
        <w:t>s</w:t>
      </w:r>
      <w:r>
        <w:t xml:space="preserve"> </w:t>
      </w:r>
      <w:r>
        <w:rPr>
          <w:rFonts w:ascii="Consolas" w:hAnsi="Consolas"/>
          <w:b/>
        </w:rPr>
        <w:t>"Pokemon is not caught"</w:t>
      </w:r>
    </w:p>
    <w:p w14:paraId="281D7B3D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trainer_data()</w:t>
      </w:r>
    </w:p>
    <w:p w14:paraId="0E0DA476" w14:textId="43C379D8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The method returns the information </w:t>
      </w:r>
      <w:r w:rsidR="0019282C">
        <w:t>about</w:t>
      </w:r>
      <w:r>
        <w:t xml:space="preserve"> the trainer </w:t>
      </w:r>
      <w:r w:rsidR="0019282C">
        <w:t>and</w:t>
      </w:r>
      <w:r>
        <w:t xml:space="preserve"> his pokemon</w:t>
      </w:r>
      <w:r w:rsidR="00664596">
        <w:t>'s</w:t>
      </w:r>
      <w:r w:rsidR="0019282C">
        <w:t xml:space="preserve"> collection</w:t>
      </w:r>
      <w:r>
        <w:t xml:space="preserve"> in </w:t>
      </w:r>
      <w:r w:rsidR="00664596">
        <w:t>the</w:t>
      </w:r>
      <w:r>
        <w:t xml:space="preserve"> format:</w:t>
      </w:r>
    </w:p>
    <w:p w14:paraId="3C6AF96A" w14:textId="3D262451" w:rsidR="002E1DC4" w:rsidRDefault="002E1DC4" w:rsidP="002E1DC4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"Pokemon Trainer {trainer_name}</w:t>
      </w:r>
      <w:r>
        <w:rPr>
          <w:rFonts w:ascii="Consolas" w:hAnsi="Consolas"/>
          <w:b/>
        </w:rPr>
        <w:br/>
        <w:t xml:space="preserve"> Pokemon count {the amount of pokemon caught}</w:t>
      </w:r>
      <w:r>
        <w:rPr>
          <w:rFonts w:ascii="Consolas" w:hAnsi="Consolas"/>
          <w:b/>
        </w:rPr>
        <w:br/>
        <w:t xml:space="preserve"> </w:t>
      </w:r>
      <w:r w:rsidR="00690812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{pokemon_details</w:t>
      </w:r>
      <w:r w:rsidR="00664596">
        <w:rPr>
          <w:rFonts w:ascii="Consolas" w:hAnsi="Consolas"/>
          <w:b/>
        </w:rPr>
        <w:t>1</w:t>
      </w:r>
      <w:r>
        <w:rPr>
          <w:rFonts w:ascii="Consolas" w:hAnsi="Consolas"/>
          <w:b/>
        </w:rPr>
        <w:t>}</w:t>
      </w:r>
    </w:p>
    <w:p w14:paraId="3489DF07" w14:textId="7B4C10E3" w:rsidR="007A01C9" w:rsidRPr="0004251D" w:rsidRDefault="002E1DC4" w:rsidP="0004251D">
      <w:pPr>
        <w:pStyle w:val="ListParagraph"/>
        <w:ind w:left="1440"/>
        <w:rPr>
          <w:rFonts w:ascii="Consolas" w:hAnsi="Consolas"/>
          <w:b/>
        </w:rPr>
      </w:pPr>
      <w:r w:rsidRPr="001B3ABC">
        <w:rPr>
          <w:rFonts w:ascii="Consolas" w:hAnsi="Consolas"/>
          <w:b/>
          <w:sz w:val="10"/>
          <w:szCs w:val="10"/>
        </w:rPr>
        <w:t xml:space="preserve"> </w:t>
      </w:r>
      <w:r w:rsidR="001B3ABC">
        <w:rPr>
          <w:rFonts w:ascii="Consolas" w:hAnsi="Consolas"/>
          <w:b/>
          <w:sz w:val="10"/>
          <w:szCs w:val="10"/>
        </w:rPr>
        <w:t>...</w:t>
      </w:r>
      <w:r>
        <w:rPr>
          <w:rFonts w:ascii="Consolas" w:hAnsi="Consolas"/>
          <w:b/>
        </w:rPr>
        <w:br/>
        <w:t xml:space="preserve"> </w:t>
      </w:r>
      <w:r w:rsidR="00690812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{pokemon_details</w:t>
      </w:r>
      <w:r w:rsidR="00664596">
        <w:rPr>
          <w:rFonts w:ascii="Consolas" w:hAnsi="Consolas"/>
          <w:b/>
        </w:rPr>
        <w:t>N</w:t>
      </w:r>
      <w:r>
        <w:rPr>
          <w:rFonts w:ascii="Consolas" w:hAnsi="Consolas"/>
          <w:b/>
        </w:rPr>
        <w:t>}</w:t>
      </w:r>
      <w:r w:rsidRPr="00773D74">
        <w:rPr>
          <w:rFonts w:ascii="Consolas" w:hAnsi="Consolas"/>
          <w:b/>
        </w:rPr>
        <w:t>"</w:t>
      </w:r>
    </w:p>
    <w:p w14:paraId="438D1269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4950"/>
      </w:tblGrid>
      <w:tr w:rsidR="002E1DC4" w14:paraId="277FEB36" w14:textId="77777777" w:rsidTr="00FA1CA6">
        <w:tc>
          <w:tcPr>
            <w:tcW w:w="5579" w:type="dxa"/>
            <w:shd w:val="clear" w:color="auto" w:fill="D9D9D9" w:themeFill="background1" w:themeFillShade="D9"/>
          </w:tcPr>
          <w:p w14:paraId="16082F6C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530FFD94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23AB5F26" w14:textId="77777777" w:rsidTr="00FA1CA6">
        <w:tc>
          <w:tcPr>
            <w:tcW w:w="5579" w:type="dxa"/>
            <w:shd w:val="clear" w:color="auto" w:fill="auto"/>
          </w:tcPr>
          <w:p w14:paraId="716F454A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okemon = Pokemon("Pikachu", 90)</w:t>
            </w:r>
          </w:p>
          <w:p w14:paraId="54C21D72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okemon.pokemon_details())</w:t>
            </w:r>
          </w:p>
          <w:p w14:paraId="35F0781B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ainer = Trainer("Ash")</w:t>
            </w:r>
          </w:p>
          <w:p w14:paraId="653C678B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rainer.add_pokemon(pokemon))</w:t>
            </w:r>
          </w:p>
          <w:p w14:paraId="595D2120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cond_pokemon = Pokemon("Charizard", 110)</w:t>
            </w:r>
          </w:p>
          <w:p w14:paraId="64CCBC76" w14:textId="4E49A174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rainer.add_pokemon(second_pokemon))</w:t>
            </w:r>
          </w:p>
          <w:p w14:paraId="79C3C63D" w14:textId="70E6A2D1" w:rsidR="00D110DA" w:rsidRDefault="00D110DA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rainer.add_pokemon(second_pokemon))</w:t>
            </w:r>
          </w:p>
          <w:p w14:paraId="1D66F407" w14:textId="7DCFC200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rainer.release_pokemon("Pikachu"))</w:t>
            </w:r>
          </w:p>
          <w:p w14:paraId="2652854B" w14:textId="4252FB64" w:rsidR="00D110DA" w:rsidRDefault="00D110DA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rainer.release_pokemon("Pikachu"))</w:t>
            </w:r>
          </w:p>
          <w:p w14:paraId="11AC7F5F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rainer.trainer_data())</w:t>
            </w:r>
          </w:p>
        </w:tc>
        <w:tc>
          <w:tcPr>
            <w:tcW w:w="4950" w:type="dxa"/>
            <w:shd w:val="clear" w:color="auto" w:fill="auto"/>
            <w:vAlign w:val="center"/>
          </w:tcPr>
          <w:p w14:paraId="219F1649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ikachu with health 90</w:t>
            </w:r>
          </w:p>
          <w:p w14:paraId="6F26BFE4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ught Pikachu with health 90</w:t>
            </w:r>
          </w:p>
          <w:p w14:paraId="3C9C71B5" w14:textId="5B011C04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ught Charizard with health 110</w:t>
            </w:r>
          </w:p>
          <w:p w14:paraId="549CBB77" w14:textId="4DCAD775" w:rsidR="00D110DA" w:rsidRDefault="00D110DA" w:rsidP="00FA1CA6">
            <w:pPr>
              <w:spacing w:before="0" w:after="0"/>
              <w:rPr>
                <w:rFonts w:ascii="Consolas" w:hAnsi="Consolas"/>
                <w:bCs/>
              </w:rPr>
            </w:pPr>
            <w:r w:rsidRPr="00D110DA">
              <w:rPr>
                <w:rFonts w:ascii="Consolas" w:hAnsi="Consolas"/>
                <w:bCs/>
              </w:rPr>
              <w:t>This pokemon is already caught</w:t>
            </w:r>
          </w:p>
          <w:p w14:paraId="58C30B89" w14:textId="04830685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You have released Pikachu</w:t>
            </w:r>
          </w:p>
          <w:p w14:paraId="319DD1F7" w14:textId="214241D9" w:rsidR="00D110DA" w:rsidRDefault="00D110DA" w:rsidP="00FA1CA6">
            <w:pPr>
              <w:spacing w:before="0" w:after="0"/>
              <w:rPr>
                <w:rFonts w:ascii="Consolas" w:hAnsi="Consolas"/>
                <w:bCs/>
              </w:rPr>
            </w:pPr>
            <w:r w:rsidRPr="00D110DA">
              <w:rPr>
                <w:rFonts w:ascii="Consolas" w:hAnsi="Consolas"/>
                <w:bCs/>
              </w:rPr>
              <w:t>Pokemon is not caught</w:t>
            </w:r>
          </w:p>
          <w:p w14:paraId="4D9E7E5B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okemon Trainer Ash</w:t>
            </w:r>
          </w:p>
          <w:p w14:paraId="54623F00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okemon count 1</w:t>
            </w:r>
          </w:p>
          <w:p w14:paraId="5817C9F3" w14:textId="604CE3DD" w:rsidR="002E1DC4" w:rsidRDefault="00690812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</w:t>
            </w:r>
            <w:r w:rsidR="002E1DC4">
              <w:rPr>
                <w:rFonts w:ascii="Consolas" w:hAnsi="Consolas"/>
                <w:bCs/>
              </w:rPr>
              <w:t xml:space="preserve"> Charizard with health 110</w:t>
            </w:r>
          </w:p>
        </w:tc>
      </w:tr>
    </w:tbl>
    <w:p w14:paraId="592EBD29" w14:textId="51658AA2" w:rsidR="00640502" w:rsidRPr="002E1DC4" w:rsidRDefault="00640502" w:rsidP="001B3ABC">
      <w:pPr>
        <w:pStyle w:val="Heading2"/>
        <w:numPr>
          <w:ilvl w:val="0"/>
          <w:numId w:val="0"/>
        </w:numPr>
        <w:suppressAutoHyphens/>
      </w:pPr>
    </w:p>
    <w:sectPr w:rsidR="00640502" w:rsidRPr="002E1DC4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6E1C8D" w14:textId="77777777" w:rsidR="00F25BE9" w:rsidRDefault="00F25BE9" w:rsidP="008068A2">
      <w:pPr>
        <w:spacing w:after="0" w:line="240" w:lineRule="auto"/>
      </w:pPr>
      <w:r>
        <w:separator/>
      </w:r>
    </w:p>
  </w:endnote>
  <w:endnote w:type="continuationSeparator" w:id="0">
    <w:p w14:paraId="2FB82343" w14:textId="77777777" w:rsidR="00F25BE9" w:rsidRDefault="00F25BE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D6C58B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690812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D6C58B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690812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A87F4" w14:textId="77777777" w:rsidR="00F25BE9" w:rsidRDefault="00F25BE9" w:rsidP="008068A2">
      <w:pPr>
        <w:spacing w:after="0" w:line="240" w:lineRule="auto"/>
      </w:pPr>
      <w:r>
        <w:separator/>
      </w:r>
    </w:p>
  </w:footnote>
  <w:footnote w:type="continuationSeparator" w:id="0">
    <w:p w14:paraId="38282D20" w14:textId="77777777" w:rsidR="00F25BE9" w:rsidRDefault="00F25BE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C669AF"/>
    <w:multiLevelType w:val="hybridMultilevel"/>
    <w:tmpl w:val="9A9A96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96414FA"/>
    <w:multiLevelType w:val="hybridMultilevel"/>
    <w:tmpl w:val="E6700B3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" w15:restartNumberingAfterBreak="0">
    <w:nsid w:val="78F8122E"/>
    <w:multiLevelType w:val="multilevel"/>
    <w:tmpl w:val="68B0BCA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988506609">
    <w:abstractNumId w:val="0"/>
  </w:num>
  <w:num w:numId="2" w16cid:durableId="1448544074">
    <w:abstractNumId w:val="5"/>
  </w:num>
  <w:num w:numId="3" w16cid:durableId="940575941">
    <w:abstractNumId w:val="3"/>
  </w:num>
  <w:num w:numId="4" w16cid:durableId="1114980183">
    <w:abstractNumId w:val="4"/>
  </w:num>
  <w:num w:numId="5" w16cid:durableId="1454010494">
    <w:abstractNumId w:val="2"/>
  </w:num>
  <w:num w:numId="6" w16cid:durableId="624779023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MTewMDG2MDa0NDdQ0lEKTi0uzszPAykwrAUAoIS/XiwAAAA="/>
  </w:docVars>
  <w:rsids>
    <w:rsidRoot w:val="008068A2"/>
    <w:rsid w:val="000006BB"/>
    <w:rsid w:val="00002C1C"/>
    <w:rsid w:val="00007044"/>
    <w:rsid w:val="0001451E"/>
    <w:rsid w:val="00020B9D"/>
    <w:rsid w:val="00023DC6"/>
    <w:rsid w:val="00025F04"/>
    <w:rsid w:val="0004251D"/>
    <w:rsid w:val="00042633"/>
    <w:rsid w:val="00045597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03C1"/>
    <w:rsid w:val="00120604"/>
    <w:rsid w:val="00123A0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82C"/>
    <w:rsid w:val="001A04F4"/>
    <w:rsid w:val="001A1258"/>
    <w:rsid w:val="001A6728"/>
    <w:rsid w:val="001B3ABC"/>
    <w:rsid w:val="001B7060"/>
    <w:rsid w:val="001C1FCD"/>
    <w:rsid w:val="001C6720"/>
    <w:rsid w:val="001D2464"/>
    <w:rsid w:val="001D50AE"/>
    <w:rsid w:val="001E1161"/>
    <w:rsid w:val="001E3FEF"/>
    <w:rsid w:val="001F3831"/>
    <w:rsid w:val="00202683"/>
    <w:rsid w:val="00215FCE"/>
    <w:rsid w:val="002326A7"/>
    <w:rsid w:val="00232E7D"/>
    <w:rsid w:val="00264287"/>
    <w:rsid w:val="0026589D"/>
    <w:rsid w:val="002664E1"/>
    <w:rsid w:val="002674C4"/>
    <w:rsid w:val="002778C6"/>
    <w:rsid w:val="002819B5"/>
    <w:rsid w:val="002853F4"/>
    <w:rsid w:val="00285941"/>
    <w:rsid w:val="002A2D2D"/>
    <w:rsid w:val="002B358B"/>
    <w:rsid w:val="002C539D"/>
    <w:rsid w:val="002C71C6"/>
    <w:rsid w:val="002D07CA"/>
    <w:rsid w:val="002E1DC4"/>
    <w:rsid w:val="00305122"/>
    <w:rsid w:val="00310A3E"/>
    <w:rsid w:val="003230CF"/>
    <w:rsid w:val="0033212E"/>
    <w:rsid w:val="0033490F"/>
    <w:rsid w:val="003713E3"/>
    <w:rsid w:val="00380A57"/>
    <w:rsid w:val="003817EF"/>
    <w:rsid w:val="00382A45"/>
    <w:rsid w:val="003A1601"/>
    <w:rsid w:val="003A33F9"/>
    <w:rsid w:val="003A5602"/>
    <w:rsid w:val="003A781D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40D5"/>
    <w:rsid w:val="004311CA"/>
    <w:rsid w:val="0047331A"/>
    <w:rsid w:val="0047640B"/>
    <w:rsid w:val="0047644B"/>
    <w:rsid w:val="00476D4B"/>
    <w:rsid w:val="00491748"/>
    <w:rsid w:val="004A7E77"/>
    <w:rsid w:val="004B0253"/>
    <w:rsid w:val="004B516E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1D44"/>
    <w:rsid w:val="00624212"/>
    <w:rsid w:val="006242A9"/>
    <w:rsid w:val="00624DCF"/>
    <w:rsid w:val="0063342B"/>
    <w:rsid w:val="00640502"/>
    <w:rsid w:val="00644D27"/>
    <w:rsid w:val="006640AE"/>
    <w:rsid w:val="00664596"/>
    <w:rsid w:val="00670041"/>
    <w:rsid w:val="00671FE2"/>
    <w:rsid w:val="00686C0C"/>
    <w:rsid w:val="00690812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247E"/>
    <w:rsid w:val="00724DA4"/>
    <w:rsid w:val="00763912"/>
    <w:rsid w:val="00773D74"/>
    <w:rsid w:val="00774E44"/>
    <w:rsid w:val="00785258"/>
    <w:rsid w:val="00791F02"/>
    <w:rsid w:val="0079324A"/>
    <w:rsid w:val="00794EEE"/>
    <w:rsid w:val="007A01C9"/>
    <w:rsid w:val="007A635E"/>
    <w:rsid w:val="007B3686"/>
    <w:rsid w:val="007C0BD1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50C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B5998"/>
    <w:rsid w:val="009C0C39"/>
    <w:rsid w:val="009D1805"/>
    <w:rsid w:val="009E1A09"/>
    <w:rsid w:val="009E2201"/>
    <w:rsid w:val="009F5FF6"/>
    <w:rsid w:val="00A02545"/>
    <w:rsid w:val="00A025E6"/>
    <w:rsid w:val="00A05555"/>
    <w:rsid w:val="00A06D89"/>
    <w:rsid w:val="00A12BA6"/>
    <w:rsid w:val="00A35790"/>
    <w:rsid w:val="00A40BE0"/>
    <w:rsid w:val="00A430C2"/>
    <w:rsid w:val="00A45A89"/>
    <w:rsid w:val="00A47F12"/>
    <w:rsid w:val="00A66DE2"/>
    <w:rsid w:val="00A70227"/>
    <w:rsid w:val="00A847D3"/>
    <w:rsid w:val="00AA3772"/>
    <w:rsid w:val="00AA4266"/>
    <w:rsid w:val="00AB106E"/>
    <w:rsid w:val="00AB2224"/>
    <w:rsid w:val="00AB3617"/>
    <w:rsid w:val="00AC36D6"/>
    <w:rsid w:val="00AC60FE"/>
    <w:rsid w:val="00AC77AD"/>
    <w:rsid w:val="00AD3214"/>
    <w:rsid w:val="00AE05D3"/>
    <w:rsid w:val="00AE355A"/>
    <w:rsid w:val="00AF6382"/>
    <w:rsid w:val="00B148DD"/>
    <w:rsid w:val="00B2472A"/>
    <w:rsid w:val="00B457BE"/>
    <w:rsid w:val="00B4662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2C3B"/>
    <w:rsid w:val="00BE399E"/>
    <w:rsid w:val="00BF1775"/>
    <w:rsid w:val="00BF201D"/>
    <w:rsid w:val="00C03DD7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1149"/>
    <w:rsid w:val="00CD0257"/>
    <w:rsid w:val="00CD5181"/>
    <w:rsid w:val="00CD7485"/>
    <w:rsid w:val="00CE2360"/>
    <w:rsid w:val="00CE236C"/>
    <w:rsid w:val="00CF0047"/>
    <w:rsid w:val="00D110DA"/>
    <w:rsid w:val="00D22895"/>
    <w:rsid w:val="00D3404A"/>
    <w:rsid w:val="00D34B23"/>
    <w:rsid w:val="00D41189"/>
    <w:rsid w:val="00D4354E"/>
    <w:rsid w:val="00D43F69"/>
    <w:rsid w:val="00D50F79"/>
    <w:rsid w:val="00D73957"/>
    <w:rsid w:val="00D8395C"/>
    <w:rsid w:val="00D910AA"/>
    <w:rsid w:val="00D94345"/>
    <w:rsid w:val="00DA028F"/>
    <w:rsid w:val="00DC28E6"/>
    <w:rsid w:val="00DC35DB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6DA1"/>
    <w:rsid w:val="00E63F64"/>
    <w:rsid w:val="00E74623"/>
    <w:rsid w:val="00E80E3D"/>
    <w:rsid w:val="00E86D42"/>
    <w:rsid w:val="00E870B8"/>
    <w:rsid w:val="00EA1019"/>
    <w:rsid w:val="00EA3B29"/>
    <w:rsid w:val="00EA5E8D"/>
    <w:rsid w:val="00EB7421"/>
    <w:rsid w:val="00EC36F5"/>
    <w:rsid w:val="00EC5A4D"/>
    <w:rsid w:val="00ED0DEA"/>
    <w:rsid w:val="00ED73C4"/>
    <w:rsid w:val="00F20B48"/>
    <w:rsid w:val="00F258BA"/>
    <w:rsid w:val="00F25BE9"/>
    <w:rsid w:val="00F27E9C"/>
    <w:rsid w:val="00F41F41"/>
    <w:rsid w:val="00F46918"/>
    <w:rsid w:val="00F46DDE"/>
    <w:rsid w:val="00F655ED"/>
    <w:rsid w:val="00F65B85"/>
    <w:rsid w:val="00F7033C"/>
    <w:rsid w:val="00F704AD"/>
    <w:rsid w:val="00F752B8"/>
    <w:rsid w:val="00F96D0D"/>
    <w:rsid w:val="00F976AD"/>
    <w:rsid w:val="00FA6461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140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06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35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64/python-oop-february-2023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13DB22D-E1AC-4325-B800-09ED2F1406C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1</TotalTime>
  <Pages>1</Pages>
  <Words>1220</Words>
  <Characters>695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Defining Classes</vt:lpstr>
    </vt:vector>
  </TitlesOfParts>
  <Company>SoftUni – https://about.softuni.bg</Company>
  <LinksUpToDate>false</LinksUpToDate>
  <CharactersWithSpaces>8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fining Class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36</cp:revision>
  <cp:lastPrinted>2015-10-26T22:35:00Z</cp:lastPrinted>
  <dcterms:created xsi:type="dcterms:W3CDTF">2019-11-12T12:29:00Z</dcterms:created>
  <dcterms:modified xsi:type="dcterms:W3CDTF">2022-12-07T13:5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05af44ec0aa4907dc1d85b15d3ea3e89ff32441fd33542f052be6224b793816f</vt:lpwstr>
  </property>
</Properties>
</file>